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CAD0F" w14:textId="219744BB" w:rsidR="00872255" w:rsidRDefault="006E6926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90" behindDoc="1" locked="0" layoutInCell="1" allowOverlap="1" wp14:anchorId="4FBBE149" wp14:editId="6C2C111B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346190" cy="534670"/>
                <wp:effectExtent l="0" t="0" r="0" b="0"/>
                <wp:wrapTight wrapText="bothSides">
                  <wp:wrapPolygon edited="0">
                    <wp:start x="195" y="0"/>
                    <wp:lineTo x="195" y="20779"/>
                    <wp:lineTo x="21397" y="20779"/>
                    <wp:lineTo x="21397" y="0"/>
                    <wp:lineTo x="195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190" cy="534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97E22" w14:textId="333451DB" w:rsidR="006E6926" w:rsidRPr="00A4038D" w:rsidRDefault="00D134E4" w:rsidP="006E6926">
                            <w:pPr>
                              <w:spacing w:after="0" w:line="240" w:lineRule="auto"/>
                              <w:jc w:val="center"/>
                              <w:rPr>
                                <w:rFonts w:ascii="Gotham Rounded Book" w:hAnsi="Gotham Rounded Book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Style w:val="A4"/>
                                <w:rFonts w:cstheme="minorBid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 w:bidi="my-MM"/>
                              </w:rPr>
                              <w:t>Tarragindi War Memorial Kindergart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BBE1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99.7pt;height:42.1pt;z-index:-25165619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" filled="f" stroked="f">
                <v:textbox>
                  <w:txbxContent>
                    <w:p w14:paraId="08897E22" w14:textId="333451DB" w:rsidR="006E6926" w:rsidRPr="00A4038D" w:rsidRDefault="00D134E4" w:rsidP="006E6926">
                      <w:pPr>
                        <w:spacing w:after="0" w:line="240" w:lineRule="auto"/>
                        <w:jc w:val="center"/>
                        <w:rPr>
                          <w:rFonts w:ascii="Gotham Rounded Book" w:hAnsi="Gotham Rounded Book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Style w:val="A4"/>
                          <w:rFonts w:cstheme="minorBidi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 w:bidi="my-MM"/>
                        </w:rPr>
                        <w:t>Tarragindi War Memorial Kindergarten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</w:p>
    <w:p w14:paraId="4A829F8D" w14:textId="47FF20B9" w:rsidR="00362CC8" w:rsidRPr="00362CC8" w:rsidRDefault="00362CC8" w:rsidP="00362CC8"/>
    <w:p w14:paraId="352D9C11" w14:textId="21856C91" w:rsidR="00362CC8" w:rsidRPr="00050413" w:rsidRDefault="00362CC8" w:rsidP="00362CC8">
      <w:pPr>
        <w:rPr>
          <w:sz w:val="18"/>
          <w:szCs w:val="18"/>
        </w:rPr>
      </w:pPr>
    </w:p>
    <w:tbl>
      <w:tblPr>
        <w:tblStyle w:val="TableGridLight"/>
        <w:tblpPr w:leftFromText="180" w:rightFromText="180" w:vertAnchor="text" w:horzAnchor="page" w:tblpX="7801" w:tblpY="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83"/>
        <w:gridCol w:w="409"/>
        <w:gridCol w:w="504"/>
        <w:gridCol w:w="409"/>
        <w:gridCol w:w="399"/>
      </w:tblGrid>
      <w:tr w:rsidR="0088004D" w:rsidRPr="001E6A2C" w14:paraId="0A12A6FA" w14:textId="77777777" w:rsidTr="0088004D">
        <w:trPr>
          <w:trHeight w:val="267"/>
        </w:trPr>
        <w:tc>
          <w:tcPr>
            <w:tcW w:w="399" w:type="dxa"/>
            <w:vAlign w:val="center"/>
          </w:tcPr>
          <w:p w14:paraId="543DA08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5B43DCF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83" w:type="dxa"/>
            <w:vAlign w:val="center"/>
          </w:tcPr>
          <w:p w14:paraId="5581CB79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F67BA9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796D562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728F957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096530E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0BCEFDEE" w14:textId="77777777" w:rsidTr="004A0153">
        <w:trPr>
          <w:trHeight w:val="252"/>
        </w:trPr>
        <w:tc>
          <w:tcPr>
            <w:tcW w:w="399" w:type="dxa"/>
            <w:vAlign w:val="center"/>
          </w:tcPr>
          <w:p w14:paraId="089C851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7AB572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83" w:type="dxa"/>
            <w:shd w:val="clear" w:color="auto" w:fill="auto"/>
            <w:vAlign w:val="center"/>
          </w:tcPr>
          <w:p w14:paraId="033BD7D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9D487C2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968F4D8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A85EB5F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99" w:type="dxa"/>
            <w:vAlign w:val="center"/>
          </w:tcPr>
          <w:p w14:paraId="6EA35A60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</w:tr>
      <w:tr w:rsidR="0088004D" w:rsidRPr="001E6A2C" w14:paraId="3D456774" w14:textId="77777777" w:rsidTr="004A0153">
        <w:trPr>
          <w:trHeight w:val="267"/>
        </w:trPr>
        <w:tc>
          <w:tcPr>
            <w:tcW w:w="399" w:type="dxa"/>
            <w:shd w:val="clear" w:color="auto" w:fill="auto"/>
            <w:vAlign w:val="center"/>
          </w:tcPr>
          <w:p w14:paraId="1EF03A0D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00EFCD1C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83" w:type="dxa"/>
            <w:shd w:val="clear" w:color="auto" w:fill="E0714E" w:themeFill="accent4"/>
            <w:vAlign w:val="center"/>
          </w:tcPr>
          <w:p w14:paraId="0A9C4A1F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28D43B6A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0F820AB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A0A296E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2E4595E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</w:tr>
      <w:tr w:rsidR="0088004D" w:rsidRPr="001E6A2C" w14:paraId="19C23777" w14:textId="77777777" w:rsidTr="004A0153">
        <w:trPr>
          <w:trHeight w:val="252"/>
        </w:trPr>
        <w:tc>
          <w:tcPr>
            <w:tcW w:w="399" w:type="dxa"/>
            <w:shd w:val="clear" w:color="auto" w:fill="auto"/>
            <w:vAlign w:val="center"/>
          </w:tcPr>
          <w:p w14:paraId="2A9EB42B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572A619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483" w:type="dxa"/>
            <w:shd w:val="clear" w:color="auto" w:fill="E0714E" w:themeFill="accent4"/>
            <w:vAlign w:val="center"/>
          </w:tcPr>
          <w:p w14:paraId="3A5AC3B5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712BA30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347DAF8F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54C4DEE9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1FA861F2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</w:tr>
      <w:tr w:rsidR="0088004D" w:rsidRPr="001E6A2C" w14:paraId="25502ECA" w14:textId="77777777" w:rsidTr="004A0153">
        <w:trPr>
          <w:trHeight w:val="267"/>
        </w:trPr>
        <w:tc>
          <w:tcPr>
            <w:tcW w:w="399" w:type="dxa"/>
            <w:vAlign w:val="center"/>
          </w:tcPr>
          <w:p w14:paraId="4AD68CB3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3E078E9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483" w:type="dxa"/>
            <w:shd w:val="clear" w:color="auto" w:fill="E0714E" w:themeFill="accent4"/>
            <w:vAlign w:val="center"/>
          </w:tcPr>
          <w:p w14:paraId="758B39DD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937CE77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CF89CBF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8A22C6C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399" w:type="dxa"/>
            <w:vAlign w:val="center"/>
          </w:tcPr>
          <w:p w14:paraId="208EE767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</w:tr>
      <w:tr w:rsidR="0088004D" w:rsidRPr="001E6A2C" w14:paraId="4EA62AD6" w14:textId="77777777" w:rsidTr="004A0153">
        <w:trPr>
          <w:trHeight w:val="252"/>
        </w:trPr>
        <w:tc>
          <w:tcPr>
            <w:tcW w:w="399" w:type="dxa"/>
            <w:vAlign w:val="center"/>
          </w:tcPr>
          <w:p w14:paraId="101FC318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D8C1CAD" w14:textId="77777777" w:rsidR="0088004D" w:rsidRPr="008210A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210A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483" w:type="dxa"/>
            <w:shd w:val="clear" w:color="auto" w:fill="E0714E" w:themeFill="accent4"/>
            <w:vAlign w:val="center"/>
          </w:tcPr>
          <w:p w14:paraId="7334F216" w14:textId="77777777" w:rsidR="0088004D" w:rsidRPr="00701DB9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01DB9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1381CA5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0AFBA15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082B729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399" w:type="dxa"/>
            <w:vAlign w:val="center"/>
          </w:tcPr>
          <w:p w14:paraId="51B9595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margin" w:tblpXSpec="center" w:tblpY="8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60FB2D54" w14:textId="77777777" w:rsidTr="0088004D">
        <w:trPr>
          <w:trHeight w:val="267"/>
        </w:trPr>
        <w:tc>
          <w:tcPr>
            <w:tcW w:w="399" w:type="dxa"/>
            <w:vAlign w:val="center"/>
          </w:tcPr>
          <w:p w14:paraId="541EE6D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408B0FB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31E797A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1CB0F0C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4B10D9D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08273C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07A1B075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3EE85DA4" w14:textId="77777777" w:rsidTr="00802ECB">
        <w:trPr>
          <w:trHeight w:val="252"/>
        </w:trPr>
        <w:tc>
          <w:tcPr>
            <w:tcW w:w="399" w:type="dxa"/>
            <w:vAlign w:val="center"/>
          </w:tcPr>
          <w:p w14:paraId="1F06CB8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62BAD5F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4AFD32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8445842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0FAB4B1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3CF2C68A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99" w:type="dxa"/>
            <w:vAlign w:val="center"/>
          </w:tcPr>
          <w:p w14:paraId="48B7669D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</w:tr>
      <w:tr w:rsidR="0088004D" w:rsidRPr="001E6A2C" w14:paraId="2C954CB5" w14:textId="77777777" w:rsidTr="00006758">
        <w:trPr>
          <w:trHeight w:val="267"/>
        </w:trPr>
        <w:tc>
          <w:tcPr>
            <w:tcW w:w="399" w:type="dxa"/>
            <w:shd w:val="clear" w:color="auto" w:fill="auto"/>
            <w:vAlign w:val="center"/>
          </w:tcPr>
          <w:p w14:paraId="735D36CA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A0BD7E5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366576B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8345493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A9D67C9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33A388CD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3C3E0D7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</w:tr>
      <w:tr w:rsidR="0088004D" w:rsidRPr="001E6A2C" w14:paraId="2EF37C1A" w14:textId="77777777" w:rsidTr="00006758">
        <w:trPr>
          <w:trHeight w:val="252"/>
        </w:trPr>
        <w:tc>
          <w:tcPr>
            <w:tcW w:w="399" w:type="dxa"/>
            <w:shd w:val="clear" w:color="auto" w:fill="auto"/>
            <w:vAlign w:val="center"/>
          </w:tcPr>
          <w:p w14:paraId="76AC82DC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3251A39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516BD08D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02C94E1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3958458B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0A70BC1E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1ED7D7A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</w:tr>
      <w:tr w:rsidR="0088004D" w:rsidRPr="001E6A2C" w14:paraId="29F073EC" w14:textId="77777777" w:rsidTr="00006758">
        <w:trPr>
          <w:trHeight w:val="267"/>
        </w:trPr>
        <w:tc>
          <w:tcPr>
            <w:tcW w:w="399" w:type="dxa"/>
            <w:vAlign w:val="center"/>
          </w:tcPr>
          <w:p w14:paraId="4DECAF8F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0C17F10C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0D8702A6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F7D5101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5995DC4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7AF1033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399" w:type="dxa"/>
            <w:vAlign w:val="center"/>
          </w:tcPr>
          <w:p w14:paraId="120D793A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</w:tr>
      <w:tr w:rsidR="0088004D" w:rsidRPr="001E6A2C" w14:paraId="2F292E4F" w14:textId="77777777" w:rsidTr="00006758">
        <w:trPr>
          <w:trHeight w:val="252"/>
        </w:trPr>
        <w:tc>
          <w:tcPr>
            <w:tcW w:w="399" w:type="dxa"/>
            <w:vAlign w:val="center"/>
          </w:tcPr>
          <w:p w14:paraId="089BF403" w14:textId="77777777" w:rsidR="0088004D" w:rsidRPr="00443CE3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1ECD14F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5526A2B5" w14:textId="77777777" w:rsidR="0088004D" w:rsidRPr="0000675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0675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63CDFE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2865AAA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F51BD49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vAlign w:val="center"/>
          </w:tcPr>
          <w:p w14:paraId="5DD77ED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page" w:tblpX="1065" w:tblpY="1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443CE3" w:rsidRPr="00A51003" w14:paraId="1E1D4BEA" w14:textId="77777777" w:rsidTr="00443CE3">
        <w:trPr>
          <w:trHeight w:val="260"/>
        </w:trPr>
        <w:tc>
          <w:tcPr>
            <w:tcW w:w="399" w:type="dxa"/>
            <w:vAlign w:val="center"/>
          </w:tcPr>
          <w:p w14:paraId="6F3E3D7C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41C9A513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6FCE9A73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40811BB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249D18C3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39CBC4E9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594DF0D7" w14:textId="77777777" w:rsidR="00443CE3" w:rsidRPr="00A51003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A51003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443CE3" w:rsidRPr="001E6A2C" w14:paraId="717AD0CE" w14:textId="77777777" w:rsidTr="00443CE3">
        <w:trPr>
          <w:trHeight w:val="260"/>
        </w:trPr>
        <w:tc>
          <w:tcPr>
            <w:tcW w:w="399" w:type="dxa"/>
            <w:vAlign w:val="center"/>
          </w:tcPr>
          <w:p w14:paraId="64F60162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4CA00157" w14:textId="77777777" w:rsidR="00443CE3" w:rsidRPr="0053501C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53501C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3160404C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548F6758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1C7C7C9A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6EC4ED6B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13D51B08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</w:tr>
      <w:tr w:rsidR="00443CE3" w:rsidRPr="001E6A2C" w14:paraId="2465BFCD" w14:textId="77777777" w:rsidTr="00443CE3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0FA952F2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6DDFB4CD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3A2800BA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2BB0BAE9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1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5FF403B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1C4FEB22" w14:textId="77777777" w:rsidR="00443CE3" w:rsidRPr="008A32F3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A32F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40FC26B5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</w:tr>
      <w:tr w:rsidR="00443CE3" w:rsidRPr="001E6A2C" w14:paraId="60F672F3" w14:textId="77777777" w:rsidTr="00443CE3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E7BF157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04" w:type="dxa"/>
            <w:shd w:val="clear" w:color="auto" w:fill="0070C0"/>
            <w:vAlign w:val="center"/>
          </w:tcPr>
          <w:p w14:paraId="23E67697" w14:textId="77777777" w:rsidR="00443CE3" w:rsidRPr="00877B62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77B6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0070C0"/>
            <w:vAlign w:val="center"/>
          </w:tcPr>
          <w:p w14:paraId="5B604C8E" w14:textId="77777777" w:rsidR="00443CE3" w:rsidRPr="00877B62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77B6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7</w:t>
            </w:r>
          </w:p>
        </w:tc>
        <w:tc>
          <w:tcPr>
            <w:tcW w:w="409" w:type="dxa"/>
            <w:shd w:val="clear" w:color="auto" w:fill="0070C0"/>
            <w:vAlign w:val="center"/>
          </w:tcPr>
          <w:p w14:paraId="1865CB4A" w14:textId="77777777" w:rsidR="00443CE3" w:rsidRPr="00877B62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77B6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8</w:t>
            </w:r>
          </w:p>
        </w:tc>
        <w:tc>
          <w:tcPr>
            <w:tcW w:w="504" w:type="dxa"/>
            <w:shd w:val="clear" w:color="auto" w:fill="0070C0"/>
            <w:vAlign w:val="center"/>
          </w:tcPr>
          <w:p w14:paraId="14349859" w14:textId="77777777" w:rsidR="00443CE3" w:rsidRPr="00877B62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77B6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9</w:t>
            </w:r>
          </w:p>
        </w:tc>
        <w:tc>
          <w:tcPr>
            <w:tcW w:w="409" w:type="dxa"/>
            <w:shd w:val="clear" w:color="auto" w:fill="0070C0"/>
            <w:vAlign w:val="center"/>
          </w:tcPr>
          <w:p w14:paraId="40C5463B" w14:textId="77777777" w:rsidR="00443CE3" w:rsidRPr="00877B62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77B6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6B240C3D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</w:tr>
      <w:tr w:rsidR="00443CE3" w:rsidRPr="001E6A2C" w14:paraId="46612078" w14:textId="77777777" w:rsidTr="00443CE3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9A4B89B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F4AF476" w14:textId="77777777" w:rsidR="00443CE3" w:rsidRPr="004E2C81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4E2C81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9915120" w14:textId="77777777" w:rsidR="00443CE3" w:rsidRPr="005B1B2C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5B1B2C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4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6E1EEA6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648D2EB8" w14:textId="77777777" w:rsidR="00443CE3" w:rsidRPr="00BA059D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BA059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6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7462F93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A9BCF00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8</w:t>
            </w:r>
          </w:p>
        </w:tc>
      </w:tr>
      <w:tr w:rsidR="00443CE3" w:rsidRPr="001E6A2C" w14:paraId="5463BBFF" w14:textId="77777777" w:rsidTr="00443CE3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72783F9" w14:textId="77777777" w:rsidR="00443CE3" w:rsidRPr="00443CE3" w:rsidRDefault="00443CE3" w:rsidP="00443CE3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43CE3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1FE9BE8" w14:textId="77777777" w:rsidR="00443CE3" w:rsidRPr="00E31F8C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E31F8C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0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7FAFF2D0" w14:textId="77777777" w:rsidR="00443CE3" w:rsidRPr="00E31F8C" w:rsidRDefault="00443CE3" w:rsidP="00443CE3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E31F8C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1C03061B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3B0E0D0E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517A45C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vAlign w:val="center"/>
          </w:tcPr>
          <w:p w14:paraId="170921D6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  <w:tr w:rsidR="00443CE3" w:rsidRPr="001E6A2C" w14:paraId="1AA18B4B" w14:textId="77777777" w:rsidTr="00443CE3">
        <w:trPr>
          <w:trHeight w:val="260"/>
        </w:trPr>
        <w:tc>
          <w:tcPr>
            <w:tcW w:w="399" w:type="dxa"/>
            <w:vAlign w:val="center"/>
          </w:tcPr>
          <w:p w14:paraId="11301AC1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D7F0DEA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E45C5DE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5C492DE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0143117D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5029CCA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vAlign w:val="center"/>
          </w:tcPr>
          <w:p w14:paraId="5045A396" w14:textId="77777777" w:rsidR="00443CE3" w:rsidRPr="001E6A2C" w:rsidRDefault="00443CE3" w:rsidP="00443CE3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p w14:paraId="4DBC2776" w14:textId="5BDBB056" w:rsidR="00362CC8" w:rsidRPr="001E6A2C" w:rsidRDefault="00362CC8" w:rsidP="004A5D33">
      <w:pPr>
        <w:jc w:val="center"/>
        <w:rPr>
          <w:rFonts w:asciiTheme="minorBidi" w:hAnsiTheme="minorBidi"/>
          <w:color w:val="595959" w:themeColor="text1" w:themeTint="A6"/>
          <w:sz w:val="16"/>
          <w:szCs w:val="16"/>
        </w:rPr>
      </w:pPr>
    </w:p>
    <w:p w14:paraId="1608B208" w14:textId="66A287C3" w:rsidR="004A5D33" w:rsidRPr="001E6A2C" w:rsidRDefault="004A5D33" w:rsidP="004A5D33">
      <w:pPr>
        <w:rPr>
          <w:rFonts w:asciiTheme="minorBidi" w:hAnsiTheme="minorBidi"/>
          <w:color w:val="595959" w:themeColor="text1" w:themeTint="A6"/>
          <w:sz w:val="16"/>
          <w:szCs w:val="16"/>
        </w:rPr>
      </w:pPr>
    </w:p>
    <w:p w14:paraId="04646BBC" w14:textId="7339D784" w:rsidR="008C2A88" w:rsidRPr="001E6A2C" w:rsidRDefault="008C2A88" w:rsidP="004A5D33">
      <w:pPr>
        <w:rPr>
          <w:rFonts w:asciiTheme="minorBidi" w:hAnsiTheme="minorBidi"/>
          <w:color w:val="595959" w:themeColor="text1" w:themeTint="A6"/>
          <w:sz w:val="16"/>
          <w:szCs w:val="16"/>
        </w:rPr>
      </w:pPr>
    </w:p>
    <w:tbl>
      <w:tblPr>
        <w:tblStyle w:val="TableGridLight"/>
        <w:tblpPr w:leftFromText="180" w:rightFromText="180" w:vertAnchor="text" w:horzAnchor="page" w:tblpX="1066" w:tblpY="3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4BAA5C61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1FE08C3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046F4B4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3CA8D3D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33D2C2A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378276AE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230FCE4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30691DD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1A794753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61A6D39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580F7C2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651BB90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395B32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5106E42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06C08FC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vAlign w:val="center"/>
          </w:tcPr>
          <w:p w14:paraId="1BA16A57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</w:tr>
      <w:tr w:rsidR="0088004D" w:rsidRPr="001E6A2C" w14:paraId="634AE555" w14:textId="77777777" w:rsidTr="008E036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9B20C1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7E861555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78ED5550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43EECC95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B2B46F9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09" w:type="dxa"/>
            <w:shd w:val="clear" w:color="auto" w:fill="815898" w:themeFill="accent5"/>
            <w:vAlign w:val="center"/>
          </w:tcPr>
          <w:p w14:paraId="064E85F1" w14:textId="77777777" w:rsidR="0088004D" w:rsidRPr="008E036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E036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0D752CF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</w:tr>
      <w:tr w:rsidR="0088004D" w:rsidRPr="001E6A2C" w14:paraId="4A6BB781" w14:textId="77777777" w:rsidTr="008E036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B4CD36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5D571B57" w14:textId="77777777" w:rsidR="0088004D" w:rsidRPr="008E036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E036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71C0BB49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1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9DDC1D4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1B61A17C" w14:textId="77777777" w:rsidR="0088004D" w:rsidRPr="001F6CF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6CF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B7CBFC2" w14:textId="77777777" w:rsidR="0088004D" w:rsidRPr="00726AC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26AC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4BD5214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</w:tr>
      <w:tr w:rsidR="0088004D" w:rsidRPr="001E6A2C" w14:paraId="49727B24" w14:textId="77777777" w:rsidTr="008E036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216BA79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A09B3AF" w14:textId="77777777" w:rsidR="0088004D" w:rsidRPr="008E036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8E036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7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13F1A44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CDF667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169B85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FD0EF4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399" w:type="dxa"/>
            <w:vAlign w:val="center"/>
          </w:tcPr>
          <w:p w14:paraId="0D77D6A7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</w:tr>
      <w:tr w:rsidR="0088004D" w:rsidRPr="001E6A2C" w14:paraId="4614C3E2" w14:textId="77777777" w:rsidTr="00E05AEF">
        <w:trPr>
          <w:trHeight w:val="260"/>
        </w:trPr>
        <w:tc>
          <w:tcPr>
            <w:tcW w:w="399" w:type="dxa"/>
            <w:vAlign w:val="center"/>
          </w:tcPr>
          <w:p w14:paraId="47EAEFF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1B03BE8E" w14:textId="77777777" w:rsidR="0088004D" w:rsidRPr="00726AC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26AC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4</w:t>
            </w:r>
          </w:p>
        </w:tc>
        <w:tc>
          <w:tcPr>
            <w:tcW w:w="409" w:type="dxa"/>
            <w:shd w:val="clear" w:color="auto" w:fill="815898" w:themeFill="accent5"/>
            <w:vAlign w:val="center"/>
          </w:tcPr>
          <w:p w14:paraId="79B2046E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5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D60EEA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4AB0CF97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C18B9E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8</w:t>
            </w:r>
          </w:p>
        </w:tc>
        <w:tc>
          <w:tcPr>
            <w:tcW w:w="399" w:type="dxa"/>
            <w:vAlign w:val="center"/>
          </w:tcPr>
          <w:p w14:paraId="5BA0E24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</w:tr>
      <w:tr w:rsidR="0088004D" w:rsidRPr="001E6A2C" w14:paraId="1D6110A5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25ABA10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504" w:type="dxa"/>
            <w:vAlign w:val="center"/>
          </w:tcPr>
          <w:p w14:paraId="444C460E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vAlign w:val="center"/>
          </w:tcPr>
          <w:p w14:paraId="3D2864B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vAlign w:val="center"/>
          </w:tcPr>
          <w:p w14:paraId="51ADCF2C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vAlign w:val="center"/>
          </w:tcPr>
          <w:p w14:paraId="13F1B86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vAlign w:val="center"/>
          </w:tcPr>
          <w:p w14:paraId="3B3B429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vAlign w:val="center"/>
          </w:tcPr>
          <w:p w14:paraId="6B75B30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margin" w:tblpXSpec="center" w:tblpY="3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0CD76DB7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5F8C3B8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21D5729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149A6AB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02FDCAF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5D60850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5ADC3DD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4E3CC82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4F9C1D15" w14:textId="77777777" w:rsidTr="00354E01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F98CE6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64327BB0" w14:textId="77777777" w:rsidR="0088004D" w:rsidRPr="00BA059D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BA059D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7FBFF2F7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1D8DA6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73E7D6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335D9AC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908BF35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6</w:t>
            </w:r>
          </w:p>
        </w:tc>
      </w:tr>
      <w:tr w:rsidR="0088004D" w:rsidRPr="001E6A2C" w14:paraId="1A25FD28" w14:textId="77777777" w:rsidTr="00335F65">
        <w:trPr>
          <w:trHeight w:val="260"/>
        </w:trPr>
        <w:tc>
          <w:tcPr>
            <w:tcW w:w="399" w:type="dxa"/>
            <w:shd w:val="clear" w:color="auto" w:fill="FDB738" w:themeFill="accent6"/>
            <w:vAlign w:val="center"/>
          </w:tcPr>
          <w:p w14:paraId="33149DC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8F4908A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8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959C40B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23C29F8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C6EED75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4698A587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691307F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3</w:t>
            </w:r>
          </w:p>
        </w:tc>
      </w:tr>
      <w:tr w:rsidR="0088004D" w:rsidRPr="001E6A2C" w14:paraId="3026CFBA" w14:textId="77777777" w:rsidTr="00335F65">
        <w:trPr>
          <w:trHeight w:val="260"/>
        </w:trPr>
        <w:tc>
          <w:tcPr>
            <w:tcW w:w="399" w:type="dxa"/>
            <w:shd w:val="clear" w:color="auto" w:fill="FDB738" w:themeFill="accent6"/>
            <w:vAlign w:val="center"/>
          </w:tcPr>
          <w:p w14:paraId="3E6D9A42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0DC3AEB2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5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711988A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915B09C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00253FA5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300750C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3B349E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0</w:t>
            </w:r>
          </w:p>
        </w:tc>
      </w:tr>
      <w:tr w:rsidR="0088004D" w:rsidRPr="001E6A2C" w14:paraId="472DEDF0" w14:textId="77777777" w:rsidTr="00335F65">
        <w:trPr>
          <w:trHeight w:val="260"/>
        </w:trPr>
        <w:tc>
          <w:tcPr>
            <w:tcW w:w="399" w:type="dxa"/>
            <w:shd w:val="clear" w:color="auto" w:fill="FDB738" w:themeFill="accent6"/>
            <w:vAlign w:val="center"/>
          </w:tcPr>
          <w:p w14:paraId="5BFBDDD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87BA2E7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2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6A257186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9811A5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28DB59D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02123A5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1055D08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</w:tr>
      <w:tr w:rsidR="0088004D" w:rsidRPr="001E6A2C" w14:paraId="330E9AB4" w14:textId="77777777" w:rsidTr="00335F65">
        <w:trPr>
          <w:trHeight w:val="260"/>
        </w:trPr>
        <w:tc>
          <w:tcPr>
            <w:tcW w:w="399" w:type="dxa"/>
            <w:shd w:val="clear" w:color="auto" w:fill="FDB738" w:themeFill="accent6"/>
            <w:vAlign w:val="center"/>
          </w:tcPr>
          <w:p w14:paraId="480DFCA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8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BA3A003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9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F3E7625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A47483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6BAAAA4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D53D53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6426797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  <w:tr w:rsidR="0088004D" w:rsidRPr="001E6A2C" w14:paraId="3794EF04" w14:textId="77777777" w:rsidTr="0088004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251C86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2680F4A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C37569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2025645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1EB4665E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9C7DAB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531DC17E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page" w:tblpX="7846" w:tblpY="3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260BA9D4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1B4A8C7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15FB62B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6805A8E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3C2E14F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4EE625A9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E3FA28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1A4A0E1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2259DC99" w14:textId="77777777" w:rsidTr="0094638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287EEE3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2884FF9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14EB86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405DC4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3FE06FD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02FD2C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65B66BF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</w:tr>
      <w:tr w:rsidR="0088004D" w:rsidRPr="001E6A2C" w14:paraId="2D4DC7E6" w14:textId="77777777" w:rsidTr="0094638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C708D94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4F46937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F7545F7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109C62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1F04CE6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66FB484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566CF70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</w:tr>
      <w:tr w:rsidR="0088004D" w:rsidRPr="001E6A2C" w14:paraId="5CE105E1" w14:textId="77777777" w:rsidTr="0094638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BFA7BCD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504" w:type="dxa"/>
            <w:shd w:val="clear" w:color="auto" w:fill="5A6999" w:themeFill="accent1"/>
            <w:vAlign w:val="center"/>
          </w:tcPr>
          <w:p w14:paraId="736C389E" w14:textId="77777777" w:rsidR="0088004D" w:rsidRPr="004A0153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4A0153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9C4FABD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4D3E985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40B26A62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7A80DF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52D7B54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</w:tr>
      <w:tr w:rsidR="0088004D" w:rsidRPr="001E6A2C" w14:paraId="5A58F156" w14:textId="77777777" w:rsidTr="0094638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FAB63B4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D1CB780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9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41B86B70" w14:textId="77777777" w:rsidR="0088004D" w:rsidRPr="0026103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6103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AFE7B8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FD5F40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E00D39D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00C32B1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</w:tr>
      <w:tr w:rsidR="0088004D" w:rsidRPr="001E6A2C" w14:paraId="75F351EC" w14:textId="77777777" w:rsidTr="00D20BEB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212F643C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22517A2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6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5408606A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6067B60C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05BFC7A6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9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295AE440" w14:textId="77777777" w:rsidR="0088004D" w:rsidRPr="00D20BEB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20BEB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1EF346E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  <w:tr w:rsidR="0088004D" w:rsidRPr="001E6A2C" w14:paraId="7BD9A478" w14:textId="77777777" w:rsidTr="0088004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29AB45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540411FD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3B33083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FCE7EF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1FE8CB6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0CFFED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066F6DF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p w14:paraId="75A49631" w14:textId="4622DD45" w:rsidR="004A5D33" w:rsidRPr="008E036D" w:rsidRDefault="004A5D33" w:rsidP="004A5D33">
      <w:pPr>
        <w:rPr>
          <w:rFonts w:asciiTheme="minorBidi" w:hAnsiTheme="minorBidi"/>
          <w:sz w:val="16"/>
          <w:szCs w:val="16"/>
        </w:rPr>
      </w:pPr>
    </w:p>
    <w:p w14:paraId="428F897E" w14:textId="179A700E" w:rsidR="004A5D33" w:rsidRPr="001E6A2C" w:rsidRDefault="004A5D33" w:rsidP="004A5D33">
      <w:pPr>
        <w:rPr>
          <w:rFonts w:asciiTheme="minorBidi" w:hAnsiTheme="minorBidi"/>
          <w:color w:val="595959" w:themeColor="text1" w:themeTint="A6"/>
          <w:sz w:val="16"/>
          <w:szCs w:val="16"/>
        </w:rPr>
      </w:pPr>
    </w:p>
    <w:p w14:paraId="1AC9954A" w14:textId="4271074F" w:rsidR="004A5D33" w:rsidRPr="001E6A2C" w:rsidRDefault="004A5D33" w:rsidP="004A5D33">
      <w:pPr>
        <w:rPr>
          <w:rFonts w:asciiTheme="minorBidi" w:hAnsiTheme="minorBidi"/>
          <w:color w:val="595959" w:themeColor="text1" w:themeTint="A6"/>
          <w:sz w:val="16"/>
          <w:szCs w:val="16"/>
        </w:rPr>
      </w:pPr>
    </w:p>
    <w:tbl>
      <w:tblPr>
        <w:tblStyle w:val="TableGridLight"/>
        <w:tblpPr w:leftFromText="180" w:rightFromText="180" w:vertAnchor="text" w:horzAnchor="page" w:tblpX="1081" w:tblpY="4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57797B86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12475CE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56C333D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19A80AC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5EB362E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22E6A24C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04ECF7A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11E69F49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30A25624" w14:textId="77777777" w:rsidTr="0088004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A84B2D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FCF042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3DE4E2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268812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3E2EEF2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99AC54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318E06A9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</w:tr>
      <w:tr w:rsidR="0088004D" w:rsidRPr="001E6A2C" w14:paraId="044FBAE9" w14:textId="77777777" w:rsidTr="000606B6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ECF674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55B95A6B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42CE95FC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A5CB998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2248B5EA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5A77A69A" w14:textId="77777777" w:rsidR="0088004D" w:rsidRPr="000606B6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606B6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B3F3E8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</w:tr>
      <w:tr w:rsidR="0088004D" w:rsidRPr="001E6A2C" w14:paraId="7287B1B0" w14:textId="77777777" w:rsidTr="009A2DEA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01C230A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11D10608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AE11D74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933ACA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E726CE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66C8167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5135A9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</w:tr>
      <w:tr w:rsidR="0088004D" w:rsidRPr="001E6A2C" w14:paraId="01D823AD" w14:textId="77777777" w:rsidTr="009A2DEA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AB8B4C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7AFC42A1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7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3A9522DC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6671BE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3CA544E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B522F29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0AE8036D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</w:tr>
      <w:tr w:rsidR="0088004D" w:rsidRPr="001E6A2C" w14:paraId="49AF4AF2" w14:textId="77777777" w:rsidTr="009A2DEA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BDD445D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2949D8C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4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A6CD4B5" w14:textId="77777777" w:rsidR="0088004D" w:rsidRPr="009A2DEA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9A2DEA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5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2C28FD3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3B87228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409" w:type="dxa"/>
            <w:shd w:val="clear" w:color="auto" w:fill="5A6999" w:themeFill="accent1"/>
            <w:vAlign w:val="center"/>
          </w:tcPr>
          <w:p w14:paraId="4A44CFC4" w14:textId="77777777" w:rsidR="0088004D" w:rsidRPr="00512448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51244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4CE35E8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</w:tr>
      <w:tr w:rsidR="0088004D" w:rsidRPr="001E6A2C" w14:paraId="2A7DD87A" w14:textId="77777777" w:rsidTr="001F4AA2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4DB0C3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426F8B51" w14:textId="77777777" w:rsidR="0088004D" w:rsidRPr="001F4AA2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1F4AA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C40824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61D2040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50F1698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869D92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6FBC6BB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margin" w:tblpXSpec="center" w:tblpY="4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3DEB33D4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4DAE614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35D6C34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0B0D3BA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15B64180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0BFB781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493A9A6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6841C33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02F3FC5D" w14:textId="77777777" w:rsidTr="00D54F9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033028D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699C0F0E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2FA8074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F1EAFFD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752728C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101459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8D79ECC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</w:tr>
      <w:tr w:rsidR="0088004D" w:rsidRPr="001E6A2C" w14:paraId="6817D105" w14:textId="77777777" w:rsidTr="00D54F9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5251FD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C42C9A7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093F0102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1166E6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49787D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442418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1CD9BC41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</w:tr>
      <w:tr w:rsidR="0088004D" w:rsidRPr="001E6A2C" w14:paraId="0B702106" w14:textId="77777777" w:rsidTr="00D54F9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74BA8AA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36505DA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459E3B0F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5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24C977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2F5CD64E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79628C8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6A74E34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</w:tr>
      <w:tr w:rsidR="0088004D" w:rsidRPr="001E6A2C" w14:paraId="2608C0DE" w14:textId="77777777" w:rsidTr="00D54F9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7AF87A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53F49691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694124A5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327C455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27A3A40F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4BD9894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37336C3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</w:tr>
      <w:tr w:rsidR="0088004D" w:rsidRPr="001E6A2C" w14:paraId="0684431D" w14:textId="77777777" w:rsidTr="00960AA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8DBB90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055F3BE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5C74B4AF" w14:textId="77777777" w:rsidR="0088004D" w:rsidRPr="00D54F9E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D54F9E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9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44496A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6549940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6880D8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2C7B053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p w14:paraId="053229DC" w14:textId="0D0DD12D" w:rsidR="004A5D33" w:rsidRPr="001E6A2C" w:rsidRDefault="008C2A88" w:rsidP="004A5D33">
      <w:pPr>
        <w:rPr>
          <w:rFonts w:asciiTheme="minorBidi" w:hAnsiTheme="minorBidi"/>
          <w:color w:val="595959" w:themeColor="text1" w:themeTint="A6"/>
          <w:sz w:val="16"/>
          <w:szCs w:val="16"/>
        </w:rPr>
      </w:pPr>
      <w:r w:rsidRPr="001E6A2C">
        <w:rPr>
          <w:rFonts w:asciiTheme="minorBidi" w:hAnsiTheme="minorBidi"/>
          <w:color w:val="595959" w:themeColor="text1" w:themeTint="A6"/>
          <w:sz w:val="16"/>
          <w:szCs w:val="16"/>
        </w:rPr>
        <w:br/>
      </w:r>
    </w:p>
    <w:tbl>
      <w:tblPr>
        <w:tblStyle w:val="TableGridLight"/>
        <w:tblpPr w:leftFromText="180" w:rightFromText="180" w:vertAnchor="text" w:horzAnchor="page" w:tblpX="7816" w:tblpY="-7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88004D" w:rsidRPr="001E6A2C" w14:paraId="3596084A" w14:textId="77777777" w:rsidTr="0088004D">
        <w:trPr>
          <w:trHeight w:val="260"/>
        </w:trPr>
        <w:tc>
          <w:tcPr>
            <w:tcW w:w="399" w:type="dxa"/>
            <w:vAlign w:val="center"/>
          </w:tcPr>
          <w:p w14:paraId="449E12E9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7F48591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158FEA5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4D1E74B5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247020D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7CA7BC5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49F0CA8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88004D" w:rsidRPr="001E6A2C" w14:paraId="543B9B2A" w14:textId="77777777" w:rsidTr="00B054FB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7C8CCA8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4D6037B3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F45B2BA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FE68E92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3AF83A66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5FE54035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8DD1355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</w:tr>
      <w:tr w:rsidR="0088004D" w:rsidRPr="001E6A2C" w14:paraId="7D1CDBB0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0DBC7AB2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12BBA960" w14:textId="77777777" w:rsidR="0088004D" w:rsidRPr="00FD5FD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445D8FE2" w14:textId="77777777" w:rsidR="0088004D" w:rsidRPr="00FD5FD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46599EE" w14:textId="77777777" w:rsidR="0088004D" w:rsidRPr="00A704AE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8CF2E94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F3ACBEB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DADBC48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</w:tr>
      <w:tr w:rsidR="0088004D" w:rsidRPr="001E6A2C" w14:paraId="092158BE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724DE5B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C7326CB" w14:textId="77777777" w:rsidR="0088004D" w:rsidRPr="00FD5FD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1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28A41C81" w14:textId="77777777" w:rsidR="0088004D" w:rsidRPr="00FD5FD0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AE643C6" w14:textId="77777777" w:rsidR="0088004D" w:rsidRPr="00A704AE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2EC2E4A3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05CA15AA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4ADC312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</w:tr>
      <w:tr w:rsidR="0088004D" w:rsidRPr="001E6A2C" w14:paraId="2015A524" w14:textId="77777777" w:rsidTr="00271834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F562446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06BA7490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8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3A1677B4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9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AFB017F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5A751517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58B6F6C9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2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E265847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</w:tr>
      <w:tr w:rsidR="0088004D" w:rsidRPr="001E6A2C" w14:paraId="5B3D380D" w14:textId="77777777" w:rsidTr="00271834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796D079A" w14:textId="77777777" w:rsidR="0088004D" w:rsidRPr="00335F65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335F65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66C9A19E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5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604A2235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6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170F361B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D9B5E09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C7349E7" w14:textId="77777777" w:rsidR="0088004D" w:rsidRPr="00271834" w:rsidRDefault="0088004D" w:rsidP="0088004D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9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DE6D319" w14:textId="77777777" w:rsidR="0088004D" w:rsidRPr="00F85BCF" w:rsidRDefault="0088004D" w:rsidP="0088004D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</w:tr>
      <w:tr w:rsidR="0088004D" w:rsidRPr="001E6A2C" w14:paraId="4C70D713" w14:textId="77777777" w:rsidTr="0088004D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69C3FFC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434F8AA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D86F5EB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D951CA1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C78014F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2D73614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354252D7" w14:textId="77777777" w:rsidR="0088004D" w:rsidRPr="001E6A2C" w:rsidRDefault="0088004D" w:rsidP="0088004D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p w14:paraId="75469007" w14:textId="6DE97836" w:rsidR="004A5D33" w:rsidRPr="001E6A2C" w:rsidRDefault="004A5D33" w:rsidP="003247AC">
      <w:pPr>
        <w:jc w:val="center"/>
        <w:rPr>
          <w:rFonts w:asciiTheme="minorBidi" w:hAnsiTheme="minorBidi"/>
          <w:color w:val="595959" w:themeColor="text1" w:themeTint="A6"/>
          <w:sz w:val="16"/>
          <w:szCs w:val="16"/>
        </w:rPr>
      </w:pPr>
    </w:p>
    <w:tbl>
      <w:tblPr>
        <w:tblStyle w:val="TableGridLight"/>
        <w:tblpPr w:leftFromText="180" w:rightFromText="180" w:vertAnchor="text" w:horzAnchor="page" w:tblpX="7861" w:tblpY="10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A915AE" w:rsidRPr="001E6A2C" w14:paraId="0F586BFE" w14:textId="77777777" w:rsidTr="00A915AE">
        <w:trPr>
          <w:trHeight w:val="260"/>
        </w:trPr>
        <w:tc>
          <w:tcPr>
            <w:tcW w:w="399" w:type="dxa"/>
            <w:vAlign w:val="center"/>
          </w:tcPr>
          <w:p w14:paraId="5597DA5D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3DA0F46E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62CE073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14F78800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77291242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7DAE58E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24955130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A915AE" w:rsidRPr="001E6A2C" w14:paraId="0858FA1B" w14:textId="77777777" w:rsidTr="006954F8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E33A2AC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2DF4918D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A80ABBC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5549192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0569614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44C85DD9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55C52CEA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</w:tr>
      <w:tr w:rsidR="00A915AE" w:rsidRPr="001E6A2C" w14:paraId="1CB526D5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87FA344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3A75027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34BAC9F3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7CE24AB0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105832DC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2A3CB36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00B78D52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</w:tr>
      <w:tr w:rsidR="00A915AE" w:rsidRPr="001E6A2C" w14:paraId="1A38F6E9" w14:textId="77777777" w:rsidTr="00271834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C9F7B04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D3F324A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1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3C791D6B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D6A783A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48930131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4AA19083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5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331D805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</w:tr>
      <w:tr w:rsidR="00A915AE" w:rsidRPr="001E6A2C" w14:paraId="14B02943" w14:textId="77777777" w:rsidTr="00271834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664F9E0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AD2C6D0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8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4321FB7E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9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9B9FA20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3EBD5FF0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02164A84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2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C3552A4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</w:tr>
      <w:tr w:rsidR="00A915AE" w:rsidRPr="001E6A2C" w14:paraId="60099E52" w14:textId="77777777" w:rsidTr="007E3872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52BA4FD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366559D9" w14:textId="77777777" w:rsidR="00A915AE" w:rsidRPr="007E3872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E387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5</w:t>
            </w:r>
          </w:p>
        </w:tc>
        <w:tc>
          <w:tcPr>
            <w:tcW w:w="409" w:type="dxa"/>
            <w:shd w:val="clear" w:color="auto" w:fill="815898" w:themeFill="accent5"/>
            <w:vAlign w:val="center"/>
          </w:tcPr>
          <w:p w14:paraId="6934AECC" w14:textId="77777777" w:rsidR="00A915AE" w:rsidRPr="007E3872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E387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6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2522C790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504" w:type="dxa"/>
            <w:shd w:val="clear" w:color="auto" w:fill="739D73" w:themeFill="accent3"/>
            <w:vAlign w:val="center"/>
          </w:tcPr>
          <w:p w14:paraId="424EB807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739D73" w:themeFill="accent3"/>
            <w:vAlign w:val="center"/>
          </w:tcPr>
          <w:p w14:paraId="60F6C0C7" w14:textId="77777777" w:rsidR="00A915AE" w:rsidRPr="00271834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271834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9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54E8322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</w:tr>
      <w:tr w:rsidR="00A915AE" w:rsidRPr="001E6A2C" w14:paraId="2239343B" w14:textId="77777777" w:rsidTr="00A915A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C0B8A13" w14:textId="77777777" w:rsidR="00A915AE" w:rsidRPr="004630E4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4630E4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504" w:type="dxa"/>
            <w:shd w:val="clear" w:color="auto" w:fill="auto"/>
            <w:vAlign w:val="center"/>
          </w:tcPr>
          <w:p w14:paraId="11BCF663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944F4A1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56994F7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3E847E5B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BF02C7E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47E7C9E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margin" w:tblpXSpec="center" w:tblpY="1096"/>
        <w:tblW w:w="30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A915AE" w:rsidRPr="001E6A2C" w14:paraId="01ED9D6B" w14:textId="77777777" w:rsidTr="00A915AE">
        <w:trPr>
          <w:trHeight w:val="260"/>
        </w:trPr>
        <w:tc>
          <w:tcPr>
            <w:tcW w:w="399" w:type="dxa"/>
            <w:vAlign w:val="center"/>
          </w:tcPr>
          <w:p w14:paraId="5D0DA470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6F6A37A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58E5C8C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02543C4F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749A572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00E2C57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1AC7E6CA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A915AE" w:rsidRPr="001E6A2C" w14:paraId="691E55DB" w14:textId="77777777" w:rsidTr="006954F8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3BCB0AB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48D25CB3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493B21EF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C919EAB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798105F2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65CE109E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D607968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</w:tr>
      <w:tr w:rsidR="00A915AE" w:rsidRPr="001E6A2C" w14:paraId="3270FEA8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BD0B2E9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06C7441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6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7BB4B2C2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7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5E3AB1D0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0CC463CA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5A6999" w:themeFill="accent1"/>
            <w:vAlign w:val="center"/>
          </w:tcPr>
          <w:p w14:paraId="6534ED16" w14:textId="77777777" w:rsidR="00A915AE" w:rsidRPr="000B7D22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B7D2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A784161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</w:tr>
      <w:tr w:rsidR="00A915AE" w:rsidRPr="001E6A2C" w14:paraId="233BA2D9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3E63365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14E84A8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3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5C43E823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4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342D6F0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4E08C04C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40C6074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08118583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</w:tr>
      <w:tr w:rsidR="00A915AE" w:rsidRPr="001E6A2C" w14:paraId="1DFAF3D0" w14:textId="77777777" w:rsidTr="00FD5FD0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1E31169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3F1FB3EC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0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3E464937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29738CB6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50E9F1C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39ECC94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4BF2001B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</w:tr>
      <w:tr w:rsidR="00A915AE" w:rsidRPr="001E6A2C" w14:paraId="67E4E99C" w14:textId="77777777" w:rsidTr="001F4AA2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3F682A89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1A34978C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7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6EA69E2A" w14:textId="77777777" w:rsidR="00A915AE" w:rsidRPr="00FD5FD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FD5FD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8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090E95F7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0F9BDD01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97A32A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0FF5E87E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  <w:tr w:rsidR="00A915AE" w:rsidRPr="001E6A2C" w14:paraId="3EC80651" w14:textId="77777777" w:rsidTr="00A915A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53E2FC9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4600C41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266F3F4F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4DC7FD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6A20E8D1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B907CFC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411787F8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tbl>
      <w:tblPr>
        <w:tblStyle w:val="TableGridLight"/>
        <w:tblpPr w:leftFromText="180" w:rightFromText="180" w:vertAnchor="text" w:horzAnchor="page" w:tblpX="1081" w:tblpY="10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"/>
        <w:gridCol w:w="504"/>
        <w:gridCol w:w="409"/>
        <w:gridCol w:w="409"/>
        <w:gridCol w:w="504"/>
        <w:gridCol w:w="409"/>
        <w:gridCol w:w="399"/>
      </w:tblGrid>
      <w:tr w:rsidR="00A915AE" w:rsidRPr="001E6A2C" w14:paraId="7898C087" w14:textId="77777777" w:rsidTr="00A915AE">
        <w:trPr>
          <w:trHeight w:val="260"/>
        </w:trPr>
        <w:tc>
          <w:tcPr>
            <w:tcW w:w="399" w:type="dxa"/>
            <w:vAlign w:val="center"/>
          </w:tcPr>
          <w:p w14:paraId="36C8729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  <w:tc>
          <w:tcPr>
            <w:tcW w:w="504" w:type="dxa"/>
            <w:vAlign w:val="center"/>
          </w:tcPr>
          <w:p w14:paraId="42E09E69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M</w:t>
            </w:r>
          </w:p>
        </w:tc>
        <w:tc>
          <w:tcPr>
            <w:tcW w:w="409" w:type="dxa"/>
            <w:vAlign w:val="center"/>
          </w:tcPr>
          <w:p w14:paraId="3E2A0BA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6E0D8930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W</w:t>
            </w:r>
          </w:p>
        </w:tc>
        <w:tc>
          <w:tcPr>
            <w:tcW w:w="504" w:type="dxa"/>
            <w:vAlign w:val="center"/>
          </w:tcPr>
          <w:p w14:paraId="1854E4E2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T</w:t>
            </w:r>
          </w:p>
        </w:tc>
        <w:tc>
          <w:tcPr>
            <w:tcW w:w="409" w:type="dxa"/>
            <w:vAlign w:val="center"/>
          </w:tcPr>
          <w:p w14:paraId="0BDD820E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F</w:t>
            </w:r>
          </w:p>
        </w:tc>
        <w:tc>
          <w:tcPr>
            <w:tcW w:w="399" w:type="dxa"/>
            <w:vAlign w:val="center"/>
          </w:tcPr>
          <w:p w14:paraId="4BD2FF4B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  <w:r w:rsidRPr="001E6A2C"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  <w:t>S</w:t>
            </w:r>
          </w:p>
        </w:tc>
      </w:tr>
      <w:tr w:rsidR="00A915AE" w:rsidRPr="001E6A2C" w14:paraId="2DF58EE0" w14:textId="77777777" w:rsidTr="007F3DE8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71EE48B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4" w:type="dxa"/>
            <w:shd w:val="clear" w:color="auto" w:fill="815898" w:themeFill="accent5"/>
            <w:vAlign w:val="center"/>
          </w:tcPr>
          <w:p w14:paraId="173278BF" w14:textId="77777777" w:rsidR="00A915AE" w:rsidRPr="007F3DE8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F3DE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064EFF79" w14:textId="77777777" w:rsidR="00A915AE" w:rsidRPr="007F3DE8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7F3DE8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1FAB6E65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0EB6DD5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855A1AE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28285299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7</w:t>
            </w:r>
          </w:p>
        </w:tc>
      </w:tr>
      <w:tr w:rsidR="00A915AE" w:rsidRPr="001E6A2C" w14:paraId="6E63D45E" w14:textId="77777777" w:rsidTr="007F3DE8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076F24E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2E3A6664" w14:textId="77777777" w:rsidR="00A915AE" w:rsidRPr="000C6580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C6580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9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1176CBD2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1575E154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652032B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7350768A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70E077E1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4</w:t>
            </w:r>
          </w:p>
        </w:tc>
      </w:tr>
      <w:tr w:rsidR="00A915AE" w:rsidRPr="001E6A2C" w14:paraId="3B4B038C" w14:textId="77777777" w:rsidTr="006C2657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06D70E11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034355A8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6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4939B957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17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68817FF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6E0D76DD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19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1595E556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0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28BE132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1</w:t>
            </w:r>
          </w:p>
        </w:tc>
      </w:tr>
      <w:tr w:rsidR="00A915AE" w:rsidRPr="001E6A2C" w14:paraId="1038A799" w14:textId="77777777" w:rsidTr="006C2657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47D3D72B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504" w:type="dxa"/>
            <w:shd w:val="clear" w:color="auto" w:fill="5A6999" w:themeFill="accent1"/>
            <w:vAlign w:val="center"/>
          </w:tcPr>
          <w:p w14:paraId="24F26723" w14:textId="77777777" w:rsidR="00A915AE" w:rsidRPr="000B7D22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0B7D22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3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026B6D61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24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6E4FD689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504" w:type="dxa"/>
            <w:shd w:val="clear" w:color="auto" w:fill="FDB738" w:themeFill="accent6"/>
            <w:vAlign w:val="center"/>
          </w:tcPr>
          <w:p w14:paraId="07E63DBC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409" w:type="dxa"/>
            <w:shd w:val="clear" w:color="auto" w:fill="FDB738" w:themeFill="accent6"/>
            <w:vAlign w:val="center"/>
          </w:tcPr>
          <w:p w14:paraId="26DB185C" w14:textId="77777777" w:rsidR="00A915AE" w:rsidRPr="00F85BCF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F85BCF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399" w:type="dxa"/>
            <w:shd w:val="clear" w:color="auto" w:fill="auto"/>
            <w:vAlign w:val="center"/>
          </w:tcPr>
          <w:p w14:paraId="3E424AB4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8</w:t>
            </w:r>
          </w:p>
        </w:tc>
      </w:tr>
      <w:tr w:rsidR="00A915AE" w:rsidRPr="001E6A2C" w14:paraId="4F162779" w14:textId="77777777" w:rsidTr="006C2657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688241A4" w14:textId="77777777" w:rsidR="00A915AE" w:rsidRPr="00A704AE" w:rsidRDefault="00A915AE" w:rsidP="00A915AE">
            <w:pPr>
              <w:jc w:val="center"/>
              <w:rPr>
                <w:rFonts w:asciiTheme="minorBidi" w:hAnsiTheme="minorBidi"/>
                <w:color w:val="000000" w:themeColor="text1"/>
                <w:sz w:val="16"/>
                <w:szCs w:val="16"/>
              </w:rPr>
            </w:pPr>
            <w:r w:rsidRPr="00A704AE">
              <w:rPr>
                <w:rFonts w:asciiTheme="minorBidi" w:hAnsiTheme="minorBidi"/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504" w:type="dxa"/>
            <w:shd w:val="clear" w:color="auto" w:fill="E0714E" w:themeFill="accent4"/>
            <w:vAlign w:val="center"/>
          </w:tcPr>
          <w:p w14:paraId="681D1F18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0</w:t>
            </w:r>
          </w:p>
        </w:tc>
        <w:tc>
          <w:tcPr>
            <w:tcW w:w="409" w:type="dxa"/>
            <w:shd w:val="clear" w:color="auto" w:fill="E0714E" w:themeFill="accent4"/>
            <w:vAlign w:val="center"/>
          </w:tcPr>
          <w:p w14:paraId="403ED8D9" w14:textId="77777777" w:rsidR="00A915AE" w:rsidRPr="006C2657" w:rsidRDefault="00A915AE" w:rsidP="00A915AE">
            <w:pPr>
              <w:jc w:val="center"/>
              <w:rPr>
                <w:rFonts w:asciiTheme="minorBidi" w:hAnsiTheme="minorBidi"/>
                <w:color w:val="FFFFFF" w:themeColor="background1"/>
                <w:sz w:val="16"/>
                <w:szCs w:val="16"/>
              </w:rPr>
            </w:pPr>
            <w:r w:rsidRPr="006C2657">
              <w:rPr>
                <w:rFonts w:asciiTheme="minorBidi" w:hAnsiTheme="minorBidi"/>
                <w:color w:val="FFFFFF" w:themeColor="background1"/>
                <w:sz w:val="16"/>
                <w:szCs w:val="16"/>
              </w:rPr>
              <w:t>31</w:t>
            </w:r>
          </w:p>
        </w:tc>
        <w:tc>
          <w:tcPr>
            <w:tcW w:w="409" w:type="dxa"/>
            <w:shd w:val="clear" w:color="auto" w:fill="auto"/>
            <w:vAlign w:val="center"/>
          </w:tcPr>
          <w:p w14:paraId="4611E3B5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37597FA8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b/>
                <w:bCs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7F830EE4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61DF503D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  <w:tr w:rsidR="00A915AE" w:rsidRPr="001E6A2C" w14:paraId="001DA590" w14:textId="77777777" w:rsidTr="00A915AE">
        <w:trPr>
          <w:trHeight w:val="260"/>
        </w:trPr>
        <w:tc>
          <w:tcPr>
            <w:tcW w:w="399" w:type="dxa"/>
            <w:shd w:val="clear" w:color="auto" w:fill="auto"/>
            <w:vAlign w:val="center"/>
          </w:tcPr>
          <w:p w14:paraId="1FF53BB4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1E002DB4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7E6068B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1E95C629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14:paraId="72DFC731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409" w:type="dxa"/>
            <w:shd w:val="clear" w:color="auto" w:fill="auto"/>
            <w:vAlign w:val="center"/>
          </w:tcPr>
          <w:p w14:paraId="0DE99AC4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  <w:tc>
          <w:tcPr>
            <w:tcW w:w="399" w:type="dxa"/>
            <w:shd w:val="clear" w:color="auto" w:fill="auto"/>
            <w:vAlign w:val="center"/>
          </w:tcPr>
          <w:p w14:paraId="55E2FD56" w14:textId="77777777" w:rsidR="00A915AE" w:rsidRPr="001E6A2C" w:rsidRDefault="00A915AE" w:rsidP="00A915AE">
            <w:pPr>
              <w:jc w:val="center"/>
              <w:rPr>
                <w:rFonts w:asciiTheme="minorBidi" w:hAnsiTheme="minorBidi"/>
                <w:color w:val="595959" w:themeColor="text1" w:themeTint="A6"/>
                <w:sz w:val="16"/>
                <w:szCs w:val="16"/>
              </w:rPr>
            </w:pPr>
          </w:p>
        </w:tc>
      </w:tr>
    </w:tbl>
    <w:p w14:paraId="30B5A28F" w14:textId="3B0A3E29" w:rsidR="003247AC" w:rsidRPr="004A5D33" w:rsidRDefault="00010B6A" w:rsidP="003247AC">
      <w:pPr>
        <w:jc w:val="center"/>
        <w:rPr>
          <w:rFonts w:asciiTheme="minorBidi" w:hAnsiTheme="minorBidi"/>
          <w:sz w:val="16"/>
          <w:szCs w:val="16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3827E104" wp14:editId="2CBC99C5">
                <wp:simplePos x="0" y="0"/>
                <wp:positionH relativeFrom="margin">
                  <wp:posOffset>203225</wp:posOffset>
                </wp:positionH>
                <wp:positionV relativeFrom="paragraph">
                  <wp:posOffset>2220315</wp:posOffset>
                </wp:positionV>
                <wp:extent cx="3438525" cy="128747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1287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D04C4" w14:textId="77777777" w:rsidR="007A6214" w:rsidRPr="003D2EA6" w:rsidRDefault="007A6214" w:rsidP="007A6214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D62FD4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Term 1 </w:t>
                            </w:r>
                            <w:r w:rsidRPr="00D62FD4">
                              <w:rPr>
                                <w:rFonts w:ascii="Gotham Rounded Book" w:hAnsi="Gotham Rounded Book" w:cstheme="minorBidi"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>(10 weeks)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Monday 2</w:t>
                            </w:r>
                            <w:r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3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January to Friday </w:t>
                            </w:r>
                            <w:r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31 March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025CB4FD" w14:textId="77777777" w:rsidR="007A6214" w:rsidRPr="003D2EA6" w:rsidRDefault="007A6214" w:rsidP="007A6214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D62FD4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Term 2 </w:t>
                            </w:r>
                            <w:r w:rsidRPr="00D62FD4">
                              <w:rPr>
                                <w:rFonts w:ascii="Gotham Rounded Book" w:hAnsi="Gotham Rounded Book" w:cstheme="minorBidi"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>(10 weeks)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Monday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1</w:t>
                            </w:r>
                            <w:r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7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April to Friday 2</w:t>
                            </w:r>
                            <w:r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3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June </w:t>
                            </w:r>
                            <w:r w:rsidRPr="003D2EA6">
                              <w:rPr>
                                <w:rFonts w:ascii="Gotham Rounded Book" w:hAnsi="Gotham Rounded Book" w:cstheme="minorBidi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D62FD4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Term </w:t>
                            </w:r>
                            <w:r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>3</w:t>
                            </w:r>
                            <w:r w:rsidRPr="00D62FD4">
                              <w:rPr>
                                <w:rFonts w:ascii="Gotham Rounded Book" w:hAnsi="Gotham Rounded Book" w:cstheme="minorBidi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62FD4">
                              <w:rPr>
                                <w:rFonts w:ascii="Gotham Rounded Book" w:hAnsi="Gotham Rounded Book" w:cstheme="minorBidi"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>(10 weeks)</w:t>
                            </w:r>
                          </w:p>
                          <w:p w14:paraId="399802F6" w14:textId="57C4B3D2" w:rsidR="007A6214" w:rsidRPr="003D2EA6" w:rsidRDefault="007A6214" w:rsidP="007A6214">
                            <w:pPr>
                              <w:rPr>
                                <w:rFonts w:ascii="Gotham Rounded Book" w:hAnsi="Gotham Rounded Book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Monday 1</w:t>
                            </w:r>
                            <w:r w:rsidR="00CF1B2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0</w:t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July to Friday 1</w:t>
                            </w:r>
                            <w:r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5</w:t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September</w:t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D62FD4">
                              <w:rPr>
                                <w:rFonts w:ascii="Gotham Rounded Book" w:hAnsi="Gotham Rounded Book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Term 4 </w:t>
                            </w:r>
                            <w:r w:rsidRPr="00D62FD4">
                              <w:rPr>
                                <w:rFonts w:ascii="Gotham Rounded Book" w:hAnsi="Gotham Rounded Book"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>(10 weeks)</w:t>
                            </w:r>
                            <w:r w:rsidRPr="003D2EA6">
                              <w:rPr>
                                <w:rFonts w:ascii="Gotham Rounded Book" w:hAnsi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Tuesday 3</w:t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October to Friday </w:t>
                            </w:r>
                            <w:r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8</w:t>
                            </w:r>
                            <w:r w:rsidRPr="003D2EA6">
                              <w:rPr>
                                <w:rFonts w:ascii="Gotham Rounded Book" w:hAnsi="Gotham Rounded Book"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 xml:space="preserve"> Decembe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7E104" id="_x0000_s1027" type="#_x0000_t202" style="position:absolute;left:0;text-align:left;margin-left:16pt;margin-top:174.85pt;width:270.75pt;height:101.4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" filled="f" stroked="f">
                <v:textbox>
                  <w:txbxContent>
                    <w:p w14:paraId="456D04C4" w14:textId="77777777" w:rsidR="007A6214" w:rsidRPr="003D2EA6" w:rsidRDefault="007A6214" w:rsidP="007A6214">
                      <w:pPr>
                        <w:pStyle w:val="BasicParagraph"/>
                        <w:suppressAutoHyphens/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</w:pPr>
                      <w:r w:rsidRPr="00D62FD4">
                        <w:rPr>
                          <w:rFonts w:ascii="Gotham Rounded Book" w:hAnsi="Gotham Rounded Book" w:cstheme="minorBidi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Term 1 </w:t>
                      </w:r>
                      <w:r w:rsidRPr="00D62FD4">
                        <w:rPr>
                          <w:rFonts w:ascii="Gotham Rounded Book" w:hAnsi="Gotham Rounded Book" w:cstheme="minorBidi"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>(10 weeks)</w:t>
                      </w:r>
                      <w:r w:rsidRPr="003D2EA6">
                        <w:rPr>
                          <w:rFonts w:ascii="Gotham Rounded Book" w:hAnsi="Gotham Rounded Book" w:cstheme="minorBidi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Monday 2</w:t>
                      </w:r>
                      <w:r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3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January to Friday </w:t>
                      </w:r>
                      <w:r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31 March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 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ab/>
                      </w:r>
                    </w:p>
                    <w:p w14:paraId="025CB4FD" w14:textId="77777777" w:rsidR="007A6214" w:rsidRPr="003D2EA6" w:rsidRDefault="007A6214" w:rsidP="007A6214">
                      <w:pPr>
                        <w:pStyle w:val="BasicParagraph"/>
                        <w:suppressAutoHyphens/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</w:pPr>
                      <w:r w:rsidRPr="00D62FD4">
                        <w:rPr>
                          <w:rFonts w:ascii="Gotham Rounded Book" w:hAnsi="Gotham Rounded Book" w:cstheme="minorBidi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Term 2 </w:t>
                      </w:r>
                      <w:r w:rsidRPr="00D62FD4">
                        <w:rPr>
                          <w:rFonts w:ascii="Gotham Rounded Book" w:hAnsi="Gotham Rounded Book" w:cstheme="minorBidi"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>(10 weeks)</w:t>
                      </w:r>
                      <w:r w:rsidRPr="003D2EA6">
                        <w:rPr>
                          <w:rFonts w:ascii="Gotham Rounded Book" w:hAnsi="Gotham Rounded Book" w:cstheme="minorBidi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Monday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1</w:t>
                      </w:r>
                      <w:r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7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April to Friday 2</w:t>
                      </w:r>
                      <w:r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3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June </w:t>
                      </w:r>
                      <w:r w:rsidRPr="003D2EA6">
                        <w:rPr>
                          <w:rFonts w:ascii="Gotham Rounded Book" w:hAnsi="Gotham Rounded Book" w:cstheme="minorBidi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D62FD4">
                        <w:rPr>
                          <w:rFonts w:ascii="Gotham Rounded Book" w:hAnsi="Gotham Rounded Book" w:cstheme="minorBidi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Term </w:t>
                      </w:r>
                      <w:r>
                        <w:rPr>
                          <w:rFonts w:ascii="Gotham Rounded Book" w:hAnsi="Gotham Rounded Book" w:cstheme="minorBidi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>3</w:t>
                      </w:r>
                      <w:r w:rsidRPr="00D62FD4">
                        <w:rPr>
                          <w:rFonts w:ascii="Gotham Rounded Book" w:hAnsi="Gotham Rounded Book" w:cstheme="minorBidi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D62FD4">
                        <w:rPr>
                          <w:rFonts w:ascii="Gotham Rounded Book" w:hAnsi="Gotham Rounded Book" w:cstheme="minorBidi"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>(10 weeks)</w:t>
                      </w:r>
                    </w:p>
                    <w:p w14:paraId="399802F6" w14:textId="57C4B3D2" w:rsidR="007A6214" w:rsidRPr="003D2EA6" w:rsidRDefault="007A6214" w:rsidP="007A6214">
                      <w:pPr>
                        <w:rPr>
                          <w:rFonts w:ascii="Gotham Rounded Book" w:hAnsi="Gotham Rounded Book"/>
                          <w:color w:val="595959" w:themeColor="text1" w:themeTint="A6"/>
                          <w:sz w:val="18"/>
                          <w:szCs w:val="18"/>
                        </w:rPr>
                      </w:pP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Monday 1</w:t>
                      </w:r>
                      <w:r w:rsidR="00CF1B2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0</w:t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July to Friday 1</w:t>
                      </w:r>
                      <w:r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5</w:t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September</w:t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D62FD4">
                        <w:rPr>
                          <w:rFonts w:ascii="Gotham Rounded Book" w:hAnsi="Gotham Rounded Book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Term 4 </w:t>
                      </w:r>
                      <w:r w:rsidRPr="00D62FD4">
                        <w:rPr>
                          <w:rFonts w:ascii="Gotham Rounded Book" w:hAnsi="Gotham Rounded Book"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>(10 weeks)</w:t>
                      </w:r>
                      <w:r w:rsidRPr="003D2EA6">
                        <w:rPr>
                          <w:rFonts w:ascii="Gotham Rounded Book" w:hAnsi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Tuesday 3</w:t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October to Friday </w:t>
                      </w:r>
                      <w:r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8</w:t>
                      </w:r>
                      <w:r w:rsidRPr="003D2EA6">
                        <w:rPr>
                          <w:rFonts w:ascii="Gotham Rounded Book" w:hAnsi="Gotham Rounded Book"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 xml:space="preserve"> December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617E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2" behindDoc="1" locked="0" layoutInCell="1" allowOverlap="1" wp14:anchorId="53BB3495" wp14:editId="4FE4F812">
                <wp:simplePos x="0" y="0"/>
                <wp:positionH relativeFrom="margin">
                  <wp:posOffset>4638675</wp:posOffset>
                </wp:positionH>
                <wp:positionV relativeFrom="paragraph">
                  <wp:posOffset>2251710</wp:posOffset>
                </wp:positionV>
                <wp:extent cx="2514600" cy="13430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343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41C121" w14:textId="77777777" w:rsidR="0019693A" w:rsidRDefault="0019693A" w:rsidP="0019693A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3D2EA6">
                              <w:rPr>
                                <w:rFonts w:ascii="Gotham Rounded Book" w:hAnsi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LEGEND</w:t>
                            </w:r>
                            <w:r w:rsidRPr="003D2EA6">
                              <w:rPr>
                                <w:rFonts w:ascii="Gotham Rounded Book" w:hAnsi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0A4CE4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Queensland school holidays 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5E1DF0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A6999" w:themeColor="accent1"/>
                                <w:spacing w:val="-2"/>
                                <w:sz w:val="16"/>
                                <w:szCs w:val="16"/>
                              </w:rPr>
                              <w:t xml:space="preserve">Pupil free days (x4)  </w:t>
                            </w:r>
                            <w:r w:rsidRPr="000A4CE4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16D89" w:themeColor="accent2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A6999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0070C0"/>
                                <w:spacing w:val="-2"/>
                                <w:sz w:val="16"/>
                                <w:szCs w:val="16"/>
                              </w:rPr>
                              <w:t xml:space="preserve">Preparation Week for Employees </w:t>
                            </w:r>
                            <w:r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>Public holidays (excluding local show</w:t>
                            </w:r>
                            <w:r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>days)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    </w:t>
                            </w:r>
                          </w:p>
                          <w:p w14:paraId="099ADD5E" w14:textId="5306ECF9" w:rsidR="0019693A" w:rsidRPr="0093347D" w:rsidRDefault="0019693A" w:rsidP="0019693A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>Group A</w:t>
                            </w:r>
                            <w:r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>:</w:t>
                            </w: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 xml:space="preserve"> days </w:t>
                            </w: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>Group B</w:t>
                            </w: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softHyphen/>
                            </w:r>
                            <w:r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>:</w:t>
                            </w:r>
                            <w:r w:rsidRPr="0093347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 xml:space="preserve"> days </w:t>
                            </w:r>
                          </w:p>
                          <w:p w14:paraId="152B127A" w14:textId="77777777" w:rsidR="0019693A" w:rsidRPr="003D2EA6" w:rsidRDefault="0019693A" w:rsidP="0019693A">
                            <w:pPr>
                              <w:pStyle w:val="Header"/>
                              <w:suppressAutoHyphens/>
                              <w:rPr>
                                <w:rFonts w:ascii="Gotham Rounded Book" w:hAnsi="Gotham Rounded Book"/>
                                <w:color w:val="595959" w:themeColor="text1" w:themeTint="A6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070960F" w14:textId="77777777" w:rsidR="0019693A" w:rsidRPr="003D2EA6" w:rsidRDefault="0019693A" w:rsidP="0019693A">
                            <w:pPr>
                              <w:jc w:val="both"/>
                              <w:rPr>
                                <w:rFonts w:ascii="Gotham Rounded Book" w:hAnsi="Gotham Rounded Book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B3495" id="_x0000_s1028" type="#_x0000_t202" style="position:absolute;left:0;text-align:left;margin-left:365.25pt;margin-top:177.3pt;width:198pt;height:105.75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" filled="f" stroked="f">
                <v:textbox>
                  <w:txbxContent>
                    <w:p w14:paraId="2441C121" w14:textId="77777777" w:rsidR="0019693A" w:rsidRDefault="0019693A" w:rsidP="0019693A">
                      <w:pPr>
                        <w:pStyle w:val="BasicParagraph"/>
                        <w:suppressAutoHyphens/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</w:pPr>
                      <w:r w:rsidRPr="003D2EA6">
                        <w:rPr>
                          <w:rFonts w:ascii="Gotham Rounded Book" w:hAnsi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LEGEND</w:t>
                      </w:r>
                      <w:r w:rsidRPr="003D2EA6">
                        <w:rPr>
                          <w:rFonts w:ascii="Gotham Rounded Book" w:hAnsi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0A4CE4">
                        <w:rPr>
                          <w:rFonts w:ascii="Gotham Rounded Book" w:hAnsi="Gotham Rounded Book" w:cs="Gotham Rounded Book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Queensland school holidays 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br/>
                      </w:r>
                      <w:r w:rsidRPr="005E1DF0">
                        <w:rPr>
                          <w:rFonts w:ascii="Gotham Rounded Book" w:hAnsi="Gotham Rounded Book" w:cs="Gotham Rounded Book"/>
                          <w:b/>
                          <w:bCs/>
                          <w:color w:val="5A6999" w:themeColor="accent1"/>
                          <w:spacing w:val="-2"/>
                          <w:sz w:val="16"/>
                          <w:szCs w:val="16"/>
                        </w:rPr>
                        <w:t xml:space="preserve">Pupil free days (x4)  </w:t>
                      </w:r>
                      <w:r w:rsidRPr="000A4CE4">
                        <w:rPr>
                          <w:rFonts w:ascii="Gotham Rounded Book" w:hAnsi="Gotham Rounded Book" w:cs="Gotham Rounded Book"/>
                          <w:b/>
                          <w:bCs/>
                          <w:color w:val="E16D89" w:themeColor="accent2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Gotham Rounded Book" w:hAnsi="Gotham Rounded Book" w:cs="Gotham Rounded Book"/>
                          <w:b/>
                          <w:bCs/>
                          <w:color w:val="5A6999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0070C0"/>
                          <w:spacing w:val="-2"/>
                          <w:sz w:val="16"/>
                          <w:szCs w:val="16"/>
                        </w:rPr>
                        <w:t xml:space="preserve">Preparation Week for Employees </w:t>
                      </w:r>
                      <w:r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br/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>Public holidays (excluding local show</w:t>
                      </w:r>
                      <w:r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>days)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    </w:t>
                      </w:r>
                    </w:p>
                    <w:p w14:paraId="099ADD5E" w14:textId="5306ECF9" w:rsidR="0019693A" w:rsidRPr="0093347D" w:rsidRDefault="0019693A" w:rsidP="0019693A">
                      <w:pPr>
                        <w:pStyle w:val="BasicParagraph"/>
                        <w:suppressAutoHyphens/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</w:pP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>Group A</w:t>
                      </w:r>
                      <w:r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>:</w:t>
                      </w: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 xml:space="preserve"> days </w:t>
                      </w: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>Group B</w:t>
                      </w: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softHyphen/>
                      </w:r>
                      <w:r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>:</w:t>
                      </w:r>
                      <w:r w:rsidRPr="0093347D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 xml:space="preserve"> days </w:t>
                      </w:r>
                    </w:p>
                    <w:p w14:paraId="152B127A" w14:textId="77777777" w:rsidR="0019693A" w:rsidRPr="003D2EA6" w:rsidRDefault="0019693A" w:rsidP="0019693A">
                      <w:pPr>
                        <w:pStyle w:val="Header"/>
                        <w:suppressAutoHyphens/>
                        <w:rPr>
                          <w:rFonts w:ascii="Gotham Rounded Book" w:hAnsi="Gotham Rounded Book"/>
                          <w:color w:val="595959" w:themeColor="text1" w:themeTint="A6"/>
                          <w:sz w:val="18"/>
                          <w:szCs w:val="18"/>
                          <w:lang w:val="en-US"/>
                        </w:rPr>
                      </w:pPr>
                    </w:p>
                    <w:p w14:paraId="3070960F" w14:textId="77777777" w:rsidR="0019693A" w:rsidRPr="003D2EA6" w:rsidRDefault="0019693A" w:rsidP="0019693A">
                      <w:pPr>
                        <w:jc w:val="both"/>
                        <w:rPr>
                          <w:rFonts w:ascii="Gotham Rounded Book" w:hAnsi="Gotham Rounded Book"/>
                          <w:color w:val="595959" w:themeColor="text1" w:themeTint="A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4730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1239573D" wp14:editId="0C4344FF">
                <wp:simplePos x="0" y="0"/>
                <wp:positionH relativeFrom="margin">
                  <wp:posOffset>4591685</wp:posOffset>
                </wp:positionH>
                <wp:positionV relativeFrom="paragraph">
                  <wp:posOffset>5385435</wp:posOffset>
                </wp:positionV>
                <wp:extent cx="2514600" cy="134302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1343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AA7AC" w14:textId="0BCD230F" w:rsidR="003D30FB" w:rsidRDefault="004515F2" w:rsidP="009B5EE9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3D2EA6">
                              <w:rPr>
                                <w:rFonts w:ascii="Gotham Rounded Book" w:hAnsi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t>LEGEND</w:t>
                            </w:r>
                            <w:r w:rsidRPr="003D2EA6">
                              <w:rPr>
                                <w:rFonts w:ascii="Gotham Rounded Book" w:hAnsi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0A4CE4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739D73" w:themeColor="accent3"/>
                                <w:spacing w:val="-2"/>
                                <w:sz w:val="16"/>
                                <w:szCs w:val="16"/>
                              </w:rPr>
                              <w:t xml:space="preserve">Queensland school holidays 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D2EA6"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5E1DF0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A6999" w:themeColor="accent1"/>
                                <w:spacing w:val="-2"/>
                                <w:sz w:val="16"/>
                                <w:szCs w:val="16"/>
                              </w:rPr>
                              <w:t xml:space="preserve">Pupil free days </w:t>
                            </w:r>
                            <w:r w:rsidR="004A5D33" w:rsidRPr="000A4CE4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16D89" w:themeColor="accent2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A5D33"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A6999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="00807FA5"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0070C0"/>
                                <w:spacing w:val="-2"/>
                                <w:sz w:val="16"/>
                                <w:szCs w:val="16"/>
                              </w:rPr>
                              <w:t xml:space="preserve">Preparation Week for Employees </w:t>
                            </w:r>
                            <w:r w:rsidR="00807FA5"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="00807FA5"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="00807FA5" w:rsidRPr="00807FA5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FAF1E"/>
                                <w:spacing w:val="-2"/>
                                <w:sz w:val="16"/>
                                <w:szCs w:val="16"/>
                              </w:rPr>
                              <w:tab/>
                            </w:r>
                            <w:r w:rsidR="003D2EA6"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>Public holidays (excluding local show</w:t>
                            </w:r>
                            <w:r w:rsidR="005D67CD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815898"/>
                                <w:spacing w:val="-2"/>
                                <w:sz w:val="16"/>
                                <w:szCs w:val="16"/>
                              </w:rPr>
                              <w:t>days)</w:t>
                            </w:r>
                            <w:r w:rsidRPr="003D2EA6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    </w:t>
                            </w:r>
                          </w:p>
                          <w:p w14:paraId="6F5A9B05" w14:textId="6E5FAD09" w:rsidR="004515F2" w:rsidRPr="009B5EE9" w:rsidRDefault="004515F2" w:rsidP="009B5EE9">
                            <w:pPr>
                              <w:pStyle w:val="BasicParagraph"/>
                              <w:suppressAutoHyphens/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</w:pPr>
                            <w:r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>Group A</w:t>
                            </w:r>
                            <w:r w:rsid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>:</w:t>
                            </w:r>
                            <w:r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7768F"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E0714E"/>
                                <w:spacing w:val="-2"/>
                                <w:sz w:val="16"/>
                                <w:szCs w:val="16"/>
                              </w:rPr>
                              <w:t>days</w:t>
                            </w:r>
                            <w:r w:rsidR="0027768F"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595959" w:themeColor="text1" w:themeTint="A6"/>
                                <w:spacing w:val="-2"/>
                                <w:sz w:val="16"/>
                                <w:szCs w:val="16"/>
                              </w:rPr>
                              <w:br/>
                            </w:r>
                            <w:r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>Group B</w:t>
                            </w:r>
                            <w:r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softHyphen/>
                            </w:r>
                            <w:r w:rsid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>:</w:t>
                            </w:r>
                            <w:r w:rsidR="0027768F" w:rsidRPr="0027768F">
                              <w:rPr>
                                <w:rFonts w:ascii="Gotham Rounded Book" w:hAnsi="Gotham Rounded Book" w:cs="Gotham Rounded Book"/>
                                <w:b/>
                                <w:bCs/>
                                <w:color w:val="FDB738" w:themeColor="accent6"/>
                                <w:spacing w:val="-2"/>
                                <w:sz w:val="16"/>
                                <w:szCs w:val="16"/>
                              </w:rPr>
                              <w:t xml:space="preserve"> days</w:t>
                            </w:r>
                          </w:p>
                          <w:p w14:paraId="04BECFD0" w14:textId="01F9F626" w:rsidR="004515F2" w:rsidRPr="003D2EA6" w:rsidRDefault="004515F2" w:rsidP="005845A0">
                            <w:pPr>
                              <w:pStyle w:val="Header"/>
                              <w:suppressAutoHyphens/>
                              <w:rPr>
                                <w:rFonts w:ascii="Gotham Rounded Book" w:hAnsi="Gotham Rounded Book"/>
                                <w:color w:val="595959" w:themeColor="text1" w:themeTint="A6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2737187C" w14:textId="5ECC4FF1" w:rsidR="004515F2" w:rsidRPr="003D2EA6" w:rsidRDefault="004515F2" w:rsidP="005845A0">
                            <w:pPr>
                              <w:jc w:val="both"/>
                              <w:rPr>
                                <w:rFonts w:ascii="Gotham Rounded Book" w:hAnsi="Gotham Rounded Book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9573D" id="_x0000_s1029" type="#_x0000_t202" style="position:absolute;left:0;text-align:left;margin-left:361.55pt;margin-top:424.05pt;width:198pt;height:105.7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" filled="f" stroked="f">
                <v:textbox>
                  <w:txbxContent>
                    <w:p w14:paraId="749AA7AC" w14:textId="0BCD230F" w:rsidR="003D30FB" w:rsidRDefault="004515F2" w:rsidP="009B5EE9">
                      <w:pPr>
                        <w:pStyle w:val="BasicParagraph"/>
                        <w:suppressAutoHyphens/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</w:pPr>
                      <w:r w:rsidRPr="003D2EA6">
                        <w:rPr>
                          <w:rFonts w:ascii="Gotham Rounded Book" w:hAnsi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t>LEGEND</w:t>
                      </w:r>
                      <w:r w:rsidRPr="003D2EA6">
                        <w:rPr>
                          <w:rFonts w:ascii="Gotham Rounded Book" w:hAnsi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0A4CE4">
                        <w:rPr>
                          <w:rFonts w:ascii="Gotham Rounded Book" w:hAnsi="Gotham Rounded Book" w:cs="Gotham Rounded Book"/>
                          <w:b/>
                          <w:bCs/>
                          <w:color w:val="739D73" w:themeColor="accent3"/>
                          <w:spacing w:val="-2"/>
                          <w:sz w:val="16"/>
                          <w:szCs w:val="16"/>
                        </w:rPr>
                        <w:t xml:space="preserve">Queensland school holidays 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="003D2EA6"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br/>
                      </w:r>
                      <w:r w:rsidRPr="005E1DF0">
                        <w:rPr>
                          <w:rFonts w:ascii="Gotham Rounded Book" w:hAnsi="Gotham Rounded Book" w:cs="Gotham Rounded Book"/>
                          <w:b/>
                          <w:bCs/>
                          <w:color w:val="5A6999" w:themeColor="accent1"/>
                          <w:spacing w:val="-2"/>
                          <w:sz w:val="16"/>
                          <w:szCs w:val="16"/>
                        </w:rPr>
                        <w:t xml:space="preserve">Pupil free days </w:t>
                      </w:r>
                      <w:r w:rsidR="004A5D33" w:rsidRPr="000A4CE4">
                        <w:rPr>
                          <w:rFonts w:ascii="Gotham Rounded Book" w:hAnsi="Gotham Rounded Book" w:cs="Gotham Rounded Book"/>
                          <w:b/>
                          <w:bCs/>
                          <w:color w:val="E16D89" w:themeColor="accent2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="004A5D33"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5A6999"/>
                          <w:spacing w:val="-2"/>
                          <w:sz w:val="16"/>
                          <w:szCs w:val="16"/>
                        </w:rPr>
                        <w:br/>
                      </w:r>
                      <w:r w:rsidR="00807FA5"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0070C0"/>
                          <w:spacing w:val="-2"/>
                          <w:sz w:val="16"/>
                          <w:szCs w:val="16"/>
                        </w:rPr>
                        <w:t xml:space="preserve">Preparation Week for Employees </w:t>
                      </w:r>
                      <w:r w:rsidR="00807FA5"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="00807FA5"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="00807FA5" w:rsidRPr="00807FA5">
                        <w:rPr>
                          <w:rFonts w:ascii="Gotham Rounded Book" w:hAnsi="Gotham Rounded Book" w:cs="Gotham Rounded Book"/>
                          <w:b/>
                          <w:bCs/>
                          <w:color w:val="FFAF1E"/>
                          <w:spacing w:val="-2"/>
                          <w:sz w:val="16"/>
                          <w:szCs w:val="16"/>
                        </w:rPr>
                        <w:tab/>
                      </w:r>
                      <w:r w:rsidR="003D2EA6"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br/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>Public holidays (excluding local show</w:t>
                      </w:r>
                      <w:r w:rsidR="005D67CD"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color w:val="815898"/>
                          <w:spacing w:val="-2"/>
                          <w:sz w:val="16"/>
                          <w:szCs w:val="16"/>
                        </w:rPr>
                        <w:t>days)</w:t>
                      </w:r>
                      <w:r w:rsidRPr="003D2EA6"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  <w:t xml:space="preserve">     </w:t>
                      </w:r>
                    </w:p>
                    <w:p w14:paraId="6F5A9B05" w14:textId="6E5FAD09" w:rsidR="004515F2" w:rsidRPr="009B5EE9" w:rsidRDefault="004515F2" w:rsidP="009B5EE9">
                      <w:pPr>
                        <w:pStyle w:val="BasicParagraph"/>
                        <w:suppressAutoHyphens/>
                        <w:rPr>
                          <w:rFonts w:ascii="Gotham Rounded Book" w:hAnsi="Gotham Rounded Book" w:cs="Gotham Rounded Book"/>
                          <w:b/>
                          <w:bCs/>
                          <w:spacing w:val="-2"/>
                          <w:sz w:val="16"/>
                          <w:szCs w:val="16"/>
                        </w:rPr>
                      </w:pPr>
                      <w:r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>Group A</w:t>
                      </w:r>
                      <w:r w:rsid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>:</w:t>
                      </w:r>
                      <w:r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 xml:space="preserve"> </w:t>
                      </w:r>
                      <w:r w:rsidR="0027768F"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E0714E"/>
                          <w:spacing w:val="-2"/>
                          <w:sz w:val="16"/>
                          <w:szCs w:val="16"/>
                        </w:rPr>
                        <w:t>days</w:t>
                      </w:r>
                      <w:r w:rsidR="0027768F"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595959" w:themeColor="text1" w:themeTint="A6"/>
                          <w:spacing w:val="-2"/>
                          <w:sz w:val="16"/>
                          <w:szCs w:val="16"/>
                        </w:rPr>
                        <w:br/>
                      </w:r>
                      <w:r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>Group B</w:t>
                      </w:r>
                      <w:r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softHyphen/>
                      </w:r>
                      <w:r w:rsid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>:</w:t>
                      </w:r>
                      <w:r w:rsidR="0027768F" w:rsidRPr="0027768F">
                        <w:rPr>
                          <w:rFonts w:ascii="Gotham Rounded Book" w:hAnsi="Gotham Rounded Book" w:cs="Gotham Rounded Book"/>
                          <w:b/>
                          <w:bCs/>
                          <w:color w:val="FDB738" w:themeColor="accent6"/>
                          <w:spacing w:val="-2"/>
                          <w:sz w:val="16"/>
                          <w:szCs w:val="16"/>
                        </w:rPr>
                        <w:t xml:space="preserve"> days</w:t>
                      </w:r>
                    </w:p>
                    <w:p w14:paraId="04BECFD0" w14:textId="01F9F626" w:rsidR="004515F2" w:rsidRPr="003D2EA6" w:rsidRDefault="004515F2" w:rsidP="005845A0">
                      <w:pPr>
                        <w:pStyle w:val="Header"/>
                        <w:suppressAutoHyphens/>
                        <w:rPr>
                          <w:rFonts w:ascii="Gotham Rounded Book" w:hAnsi="Gotham Rounded Book"/>
                          <w:color w:val="595959" w:themeColor="text1" w:themeTint="A6"/>
                          <w:sz w:val="18"/>
                          <w:szCs w:val="18"/>
                          <w:lang w:val="en-US"/>
                        </w:rPr>
                      </w:pPr>
                    </w:p>
                    <w:p w14:paraId="2737187C" w14:textId="5ECC4FF1" w:rsidR="004515F2" w:rsidRPr="003D2EA6" w:rsidRDefault="004515F2" w:rsidP="005845A0">
                      <w:pPr>
                        <w:jc w:val="both"/>
                        <w:rPr>
                          <w:rFonts w:ascii="Gotham Rounded Book" w:hAnsi="Gotham Rounded Book"/>
                          <w:color w:val="595959" w:themeColor="text1" w:themeTint="A6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3247AC" w:rsidRPr="004A5D33" w:rsidSect="006C5B7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567" w:bottom="144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EDB9C" w14:textId="77777777" w:rsidR="00E556D0" w:rsidRDefault="00E556D0" w:rsidP="00112EA8">
      <w:pPr>
        <w:spacing w:after="0" w:line="240" w:lineRule="auto"/>
      </w:pPr>
      <w:r>
        <w:separator/>
      </w:r>
    </w:p>
  </w:endnote>
  <w:endnote w:type="continuationSeparator" w:id="0">
    <w:p w14:paraId="4D25E934" w14:textId="77777777" w:rsidR="00E556D0" w:rsidRDefault="00E556D0" w:rsidP="00112EA8">
      <w:pPr>
        <w:spacing w:after="0" w:line="240" w:lineRule="auto"/>
      </w:pPr>
      <w:r>
        <w:continuationSeparator/>
      </w:r>
    </w:p>
  </w:endnote>
  <w:endnote w:type="continuationNotice" w:id="1">
    <w:p w14:paraId="69255877" w14:textId="77777777" w:rsidR="00E556D0" w:rsidRDefault="00E556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Rounded Book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CD95A" w14:textId="77777777" w:rsidR="00071D8C" w:rsidRDefault="00071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FCCA" w14:textId="77777777" w:rsidR="00071D8C" w:rsidRDefault="00071D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BE75" w14:textId="77777777" w:rsidR="00071D8C" w:rsidRDefault="00071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1ED78" w14:textId="77777777" w:rsidR="00E556D0" w:rsidRDefault="00E556D0" w:rsidP="00112EA8">
      <w:pPr>
        <w:spacing w:after="0" w:line="240" w:lineRule="auto"/>
      </w:pPr>
      <w:r>
        <w:separator/>
      </w:r>
    </w:p>
  </w:footnote>
  <w:footnote w:type="continuationSeparator" w:id="0">
    <w:p w14:paraId="19810B2A" w14:textId="77777777" w:rsidR="00E556D0" w:rsidRDefault="00E556D0" w:rsidP="00112EA8">
      <w:pPr>
        <w:spacing w:after="0" w:line="240" w:lineRule="auto"/>
      </w:pPr>
      <w:r>
        <w:continuationSeparator/>
      </w:r>
    </w:p>
  </w:footnote>
  <w:footnote w:type="continuationNotice" w:id="1">
    <w:p w14:paraId="42F1C9F1" w14:textId="77777777" w:rsidR="00E556D0" w:rsidRDefault="00E556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3128E" w14:textId="77777777" w:rsidR="00071D8C" w:rsidRDefault="00071D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01977" w14:textId="02632AB5" w:rsidR="004515F2" w:rsidRDefault="00071D8C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316A251E" wp14:editId="2AFD4B21">
          <wp:simplePos x="0" y="0"/>
          <wp:positionH relativeFrom="page">
            <wp:posOffset>7315</wp:posOffset>
          </wp:positionH>
          <wp:positionV relativeFrom="page">
            <wp:posOffset>0</wp:posOffset>
          </wp:positionV>
          <wp:extent cx="7552800" cy="10684800"/>
          <wp:effectExtent l="0" t="0" r="0" b="2540"/>
          <wp:wrapNone/>
          <wp:docPr id="5" name="Picture 5" descr="Calenda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alenda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4CA6" w14:textId="77777777" w:rsidR="00071D8C" w:rsidRDefault="00071D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39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jawtLQ0MDA0N7RU0lEKTi0uzszPAykwNKwFAMxr574tAAAA"/>
  </w:docVars>
  <w:rsids>
    <w:rsidRoot w:val="00112EA8"/>
    <w:rsid w:val="00005DEE"/>
    <w:rsid w:val="00006758"/>
    <w:rsid w:val="00010B6A"/>
    <w:rsid w:val="000130A0"/>
    <w:rsid w:val="0003606A"/>
    <w:rsid w:val="00042210"/>
    <w:rsid w:val="00050413"/>
    <w:rsid w:val="000606B6"/>
    <w:rsid w:val="00071D8C"/>
    <w:rsid w:val="0009097A"/>
    <w:rsid w:val="000A0FEE"/>
    <w:rsid w:val="000A4CE4"/>
    <w:rsid w:val="000B2060"/>
    <w:rsid w:val="000B7D22"/>
    <w:rsid w:val="000C15CA"/>
    <w:rsid w:val="000C6580"/>
    <w:rsid w:val="000D3F4E"/>
    <w:rsid w:val="000E7B84"/>
    <w:rsid w:val="000E7E29"/>
    <w:rsid w:val="000F6F69"/>
    <w:rsid w:val="00107584"/>
    <w:rsid w:val="00112EA8"/>
    <w:rsid w:val="0011444E"/>
    <w:rsid w:val="00121687"/>
    <w:rsid w:val="00125A83"/>
    <w:rsid w:val="00126F74"/>
    <w:rsid w:val="00162DAD"/>
    <w:rsid w:val="00181C96"/>
    <w:rsid w:val="001859A0"/>
    <w:rsid w:val="00194F86"/>
    <w:rsid w:val="0019693A"/>
    <w:rsid w:val="001D6B9D"/>
    <w:rsid w:val="001E2C00"/>
    <w:rsid w:val="001E43A8"/>
    <w:rsid w:val="001E6A2C"/>
    <w:rsid w:val="001F4AA2"/>
    <w:rsid w:val="001F6CFD"/>
    <w:rsid w:val="00200967"/>
    <w:rsid w:val="00227C9D"/>
    <w:rsid w:val="00251E7C"/>
    <w:rsid w:val="002556CF"/>
    <w:rsid w:val="002572B8"/>
    <w:rsid w:val="00261030"/>
    <w:rsid w:val="002617E0"/>
    <w:rsid w:val="00271834"/>
    <w:rsid w:val="0027768F"/>
    <w:rsid w:val="00295873"/>
    <w:rsid w:val="002B7A90"/>
    <w:rsid w:val="002C1E65"/>
    <w:rsid w:val="002F3844"/>
    <w:rsid w:val="003247AC"/>
    <w:rsid w:val="003319E8"/>
    <w:rsid w:val="00335F65"/>
    <w:rsid w:val="00344965"/>
    <w:rsid w:val="00354E01"/>
    <w:rsid w:val="00362CC8"/>
    <w:rsid w:val="00374EB8"/>
    <w:rsid w:val="003A4E46"/>
    <w:rsid w:val="003B4A74"/>
    <w:rsid w:val="003C0D7C"/>
    <w:rsid w:val="003D2EA6"/>
    <w:rsid w:val="003D30FB"/>
    <w:rsid w:val="003F6800"/>
    <w:rsid w:val="004002BD"/>
    <w:rsid w:val="004278EC"/>
    <w:rsid w:val="00443CE3"/>
    <w:rsid w:val="004515F2"/>
    <w:rsid w:val="00457540"/>
    <w:rsid w:val="004630E4"/>
    <w:rsid w:val="00471E7F"/>
    <w:rsid w:val="004879A6"/>
    <w:rsid w:val="004A0153"/>
    <w:rsid w:val="004A4FAC"/>
    <w:rsid w:val="004A5D33"/>
    <w:rsid w:val="004C4E06"/>
    <w:rsid w:val="004E2C81"/>
    <w:rsid w:val="004E60EC"/>
    <w:rsid w:val="00502C60"/>
    <w:rsid w:val="0050521E"/>
    <w:rsid w:val="00512448"/>
    <w:rsid w:val="00520C2A"/>
    <w:rsid w:val="0053501C"/>
    <w:rsid w:val="00544AEB"/>
    <w:rsid w:val="005566DC"/>
    <w:rsid w:val="00571FF6"/>
    <w:rsid w:val="0058406F"/>
    <w:rsid w:val="005845A0"/>
    <w:rsid w:val="00595B06"/>
    <w:rsid w:val="005B1B2C"/>
    <w:rsid w:val="005D67CD"/>
    <w:rsid w:val="005E1DF0"/>
    <w:rsid w:val="005F5F0E"/>
    <w:rsid w:val="005F6E7A"/>
    <w:rsid w:val="00644D9B"/>
    <w:rsid w:val="0064730C"/>
    <w:rsid w:val="00653C61"/>
    <w:rsid w:val="006954F8"/>
    <w:rsid w:val="006B75C0"/>
    <w:rsid w:val="006C2657"/>
    <w:rsid w:val="006C5B71"/>
    <w:rsid w:val="006D173E"/>
    <w:rsid w:val="006D3A03"/>
    <w:rsid w:val="006E6926"/>
    <w:rsid w:val="00701DB9"/>
    <w:rsid w:val="00726AC4"/>
    <w:rsid w:val="00740E1B"/>
    <w:rsid w:val="00744549"/>
    <w:rsid w:val="00784843"/>
    <w:rsid w:val="007A6214"/>
    <w:rsid w:val="007C653D"/>
    <w:rsid w:val="007D2DBC"/>
    <w:rsid w:val="007E3872"/>
    <w:rsid w:val="007F3DE8"/>
    <w:rsid w:val="00802ECB"/>
    <w:rsid w:val="00807FA5"/>
    <w:rsid w:val="008210A0"/>
    <w:rsid w:val="00872255"/>
    <w:rsid w:val="00877B62"/>
    <w:rsid w:val="0088004D"/>
    <w:rsid w:val="00885BC2"/>
    <w:rsid w:val="008A32F3"/>
    <w:rsid w:val="008C21F8"/>
    <w:rsid w:val="008C2A88"/>
    <w:rsid w:val="008D48D3"/>
    <w:rsid w:val="008E036D"/>
    <w:rsid w:val="008E083B"/>
    <w:rsid w:val="008F7708"/>
    <w:rsid w:val="00904151"/>
    <w:rsid w:val="00920306"/>
    <w:rsid w:val="0092325C"/>
    <w:rsid w:val="00930556"/>
    <w:rsid w:val="0094638D"/>
    <w:rsid w:val="00960AAD"/>
    <w:rsid w:val="0097307D"/>
    <w:rsid w:val="009A2DEA"/>
    <w:rsid w:val="009A4F07"/>
    <w:rsid w:val="009B5EE9"/>
    <w:rsid w:val="009C064A"/>
    <w:rsid w:val="009F4F2C"/>
    <w:rsid w:val="00A04790"/>
    <w:rsid w:val="00A4038D"/>
    <w:rsid w:val="00A4163D"/>
    <w:rsid w:val="00A44A76"/>
    <w:rsid w:val="00A51003"/>
    <w:rsid w:val="00A547CD"/>
    <w:rsid w:val="00A6584B"/>
    <w:rsid w:val="00A704AE"/>
    <w:rsid w:val="00A915AE"/>
    <w:rsid w:val="00A9445D"/>
    <w:rsid w:val="00AB64A6"/>
    <w:rsid w:val="00AD59CC"/>
    <w:rsid w:val="00AF3856"/>
    <w:rsid w:val="00B054FB"/>
    <w:rsid w:val="00B0707B"/>
    <w:rsid w:val="00B267A7"/>
    <w:rsid w:val="00B50EE0"/>
    <w:rsid w:val="00B52A78"/>
    <w:rsid w:val="00B645A4"/>
    <w:rsid w:val="00B66CC3"/>
    <w:rsid w:val="00B920B4"/>
    <w:rsid w:val="00BA059D"/>
    <w:rsid w:val="00BB168F"/>
    <w:rsid w:val="00BF2D50"/>
    <w:rsid w:val="00C15D87"/>
    <w:rsid w:val="00C60F09"/>
    <w:rsid w:val="00C6661C"/>
    <w:rsid w:val="00CD66F5"/>
    <w:rsid w:val="00CF1B26"/>
    <w:rsid w:val="00D134E4"/>
    <w:rsid w:val="00D20BEB"/>
    <w:rsid w:val="00D435D1"/>
    <w:rsid w:val="00D54F9E"/>
    <w:rsid w:val="00D62FD4"/>
    <w:rsid w:val="00D7492C"/>
    <w:rsid w:val="00D76793"/>
    <w:rsid w:val="00DA3B4E"/>
    <w:rsid w:val="00DB312C"/>
    <w:rsid w:val="00DB370B"/>
    <w:rsid w:val="00DD0D37"/>
    <w:rsid w:val="00DD6EB1"/>
    <w:rsid w:val="00DF5F2F"/>
    <w:rsid w:val="00E01967"/>
    <w:rsid w:val="00E02AAC"/>
    <w:rsid w:val="00E05AEF"/>
    <w:rsid w:val="00E1335A"/>
    <w:rsid w:val="00E21E87"/>
    <w:rsid w:val="00E31F8C"/>
    <w:rsid w:val="00E54B4E"/>
    <w:rsid w:val="00E556D0"/>
    <w:rsid w:val="00E669F6"/>
    <w:rsid w:val="00E755A2"/>
    <w:rsid w:val="00E76F2B"/>
    <w:rsid w:val="00EB0F01"/>
    <w:rsid w:val="00EB371A"/>
    <w:rsid w:val="00F00FEF"/>
    <w:rsid w:val="00F0131E"/>
    <w:rsid w:val="00F05203"/>
    <w:rsid w:val="00F06E43"/>
    <w:rsid w:val="00F13383"/>
    <w:rsid w:val="00F35AC8"/>
    <w:rsid w:val="00F46D36"/>
    <w:rsid w:val="00F85BCF"/>
    <w:rsid w:val="00FA0378"/>
    <w:rsid w:val="00FB2FA2"/>
    <w:rsid w:val="00FB36F4"/>
    <w:rsid w:val="00FC1FC6"/>
    <w:rsid w:val="00FC3500"/>
    <w:rsid w:val="00FD14EC"/>
    <w:rsid w:val="00FD5FD0"/>
    <w:rsid w:val="00FE3221"/>
    <w:rsid w:val="1C9A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45E83"/>
  <w15:chartTrackingRefBased/>
  <w15:docId w15:val="{79278E57-5AA1-43E2-9A18-BA12A6B42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EA8"/>
  </w:style>
  <w:style w:type="paragraph" w:styleId="Footer">
    <w:name w:val="footer"/>
    <w:basedOn w:val="Normal"/>
    <w:link w:val="FooterChar"/>
    <w:uiPriority w:val="99"/>
    <w:unhideWhenUsed/>
    <w:rsid w:val="00112E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EA8"/>
  </w:style>
  <w:style w:type="character" w:customStyle="1" w:styleId="A4">
    <w:name w:val="A4"/>
    <w:uiPriority w:val="99"/>
    <w:rsid w:val="00112EA8"/>
    <w:rPr>
      <w:rFonts w:ascii="Gotham Rounded Book" w:hAnsi="Gotham Rounded Book" w:cs="Gotham Rounded Book"/>
      <w:color w:val="000000"/>
      <w:sz w:val="21"/>
      <w:szCs w:val="21"/>
    </w:rPr>
  </w:style>
  <w:style w:type="table" w:styleId="TableGrid">
    <w:name w:val="Table Grid"/>
    <w:basedOn w:val="TableNormal"/>
    <w:uiPriority w:val="39"/>
    <w:rsid w:val="006C5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5845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4515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6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&amp;K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A6999"/>
      </a:accent1>
      <a:accent2>
        <a:srgbClr val="E16D89"/>
      </a:accent2>
      <a:accent3>
        <a:srgbClr val="739D73"/>
      </a:accent3>
      <a:accent4>
        <a:srgbClr val="E0714E"/>
      </a:accent4>
      <a:accent5>
        <a:srgbClr val="815898"/>
      </a:accent5>
      <a:accent6>
        <a:srgbClr val="FDB738"/>
      </a:accent6>
      <a:hlink>
        <a:srgbClr val="2F5496"/>
      </a:hlink>
      <a:folHlink>
        <a:srgbClr val="458CA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4dbffc-ecf9-4731-ae2f-8f623a4b252b">
      <Terms xmlns="http://schemas.microsoft.com/office/infopath/2007/PartnerControls"/>
    </lcf76f155ced4ddcb4097134ff3c332f>
    <TaxCatchAll xmlns="e10cc441-167d-456d-8c59-564d5923865a" xsi:nil="true"/>
    <SharedWithUsers xmlns="6107c326-2a11-40c6-bdeb-3c9e4913ae43">
      <UserInfo>
        <DisplayName>Amanda Mather</DisplayName>
        <AccountId>5361</AccountId>
        <AccountType/>
      </UserInfo>
    </SharedWithUsers>
    <IconOverlay xmlns="584dbffc-ecf9-4731-ae2f-8f623a4b252b" xsi:nil="true"/>
    <TaxKeywordTaxHTField xmlns="e10cc441-167d-456d-8c59-564d5923865a" xsi:nil="true"/>
  </documentManagement>
</p:properti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B0E6D0FEB5C4592196BC01C75E698" ma:contentTypeVersion="405" ma:contentTypeDescription="Create a new document." ma:contentTypeScope="" ma:versionID="4d494595db63448af68e42752748b35b">
  <xsd:schema xmlns:xsd="http://www.w3.org/2001/XMLSchema" xmlns:xs="http://www.w3.org/2001/XMLSchema" xmlns:p="http://schemas.microsoft.com/office/2006/metadata/properties" xmlns:ns2="e10cc441-167d-456d-8c59-564d5923865a" xmlns:ns3="584dbffc-ecf9-4731-ae2f-8f623a4b252b" xmlns:ns4="6107c326-2a11-40c6-bdeb-3c9e4913ae43" targetNamespace="http://schemas.microsoft.com/office/2006/metadata/properties" ma:root="true" ma:fieldsID="9e8f0e3033b04e11d54930464c38de05" ns2:_="" ns3:_="" ns4:_="">
    <xsd:import namespace="e10cc441-167d-456d-8c59-564d5923865a"/>
    <xsd:import namespace="584dbffc-ecf9-4731-ae2f-8f623a4b252b"/>
    <xsd:import namespace="6107c326-2a11-40c6-bdeb-3c9e4913ae4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cc441-167d-456d-8c59-564d592386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displayName="TaxKeywordTaxHTField" ma:hidden="true" ma:internalName="TaxKeywordTaxHTField">
      <xsd:simpleType>
        <xsd:restriction base="dms:Note"/>
      </xsd:simpleType>
    </xsd:element>
    <xsd:element name="TaxCatchAll" ma:index="14" nillable="true" ma:displayName="Taxonomy Catch All Column" ma:hidden="true" ma:list="{27313c38-c8df-4efb-a8d7-82874b65838b}" ma:internalName="TaxCatchAll" ma:showField="CatchAllData" ma:web="e10cc441-167d-456d-8c59-564d59238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dbffc-ecf9-4731-ae2f-8f623a4b252b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 ma:readOnly="false">
      <xsd:simpleType>
        <xsd:restriction base="dms:Text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47b3d1e2-3fa3-436e-9a99-a31d159193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7c326-2a11-40c6-bdeb-3c9e4913ae43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1787B9-4387-4DA0-8827-65A302F0645B}">
  <ds:schemaRefs>
    <ds:schemaRef ds:uri="http://schemas.microsoft.com/office/2006/metadata/properties"/>
    <ds:schemaRef ds:uri="http://schemas.microsoft.com/office/infopath/2007/PartnerControls"/>
    <ds:schemaRef ds:uri="584dbffc-ecf9-4731-ae2f-8f623a4b252b"/>
    <ds:schemaRef ds:uri="e10cc441-167d-456d-8c59-564d5923865a"/>
    <ds:schemaRef ds:uri="6107c326-2a11-40c6-bdeb-3c9e4913ae43"/>
  </ds:schemaRefs>
</ds:datastoreItem>
</file>

<file path=customXml/itemProps2.xml><?xml version="1.0" encoding="utf-8"?>
<ds:datastoreItem xmlns:ds="http://schemas.openxmlformats.org/officeDocument/2006/customXml" ds:itemID="{2CC11A63-96AF-4360-9F00-CD1ADA13ED2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2D7ADF6-BFCF-48F0-B80A-B66BB214DD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0cc441-167d-456d-8c59-564d5923865a"/>
    <ds:schemaRef ds:uri="584dbffc-ecf9-4731-ae2f-8f623a4b252b"/>
    <ds:schemaRef ds:uri="6107c326-2a11-40c6-bdeb-3c9e4913a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954970-34F2-49C5-817E-6CF8164A42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B20863A-E07E-4B3A-A6C6-10576335BC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7</Characters>
  <Application>Microsoft Office Word</Application>
  <DocSecurity>0</DocSecurity>
  <Lines>9</Lines>
  <Paragraphs>2</Paragraphs>
  <ScaleCrop>false</ScaleCrop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martin</dc:creator>
  <cp:keywords/>
  <dc:description/>
  <cp:lastModifiedBy>Tarragindi War Memorial Committee</cp:lastModifiedBy>
  <cp:revision>2</cp:revision>
  <cp:lastPrinted>2022-07-06T17:37:00Z</cp:lastPrinted>
  <dcterms:created xsi:type="dcterms:W3CDTF">2022-12-07T04:09:00Z</dcterms:created>
  <dcterms:modified xsi:type="dcterms:W3CDTF">2022-12-07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B0E6D0FEB5C4592196BC01C75E698</vt:lpwstr>
  </property>
  <property fmtid="{D5CDD505-2E9C-101B-9397-08002B2CF9AE}" pid="3" name="MediaServiceImageTags">
    <vt:lpwstr/>
  </property>
</Properties>
</file>